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pPr w:leftFromText="180" w:rightFromText="180" w:vertAnchor="page" w:horzAnchor="page" w:tblpX="15" w:tblpY="8"/>
        <w:tblW w:w="11900" w:type="dxa"/>
        <w:tblBorders>
          <w:top w:val="none" w:sz="0" w:space="0" w:color="auto"/>
          <w:left w:val="none" w:sz="0" w:space="0" w:color="auto"/>
          <w:bottom w:val="single" w:sz="2" w:space="0" w:color="808080" w:themeColor="background1" w:themeShade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187"/>
        <w:gridCol w:w="7753"/>
      </w:tblGrid>
      <w:tr w:rsidR="006F1133" w:rsidRPr="00146A8A" w14:paraId="09586296" w14:textId="77777777" w:rsidTr="00096B7E">
        <w:trPr>
          <w:trHeight w:val="1702"/>
        </w:trPr>
        <w:tc>
          <w:tcPr>
            <w:tcW w:w="1689" w:type="dxa"/>
            <w:vAlign w:val="center"/>
          </w:tcPr>
          <w:p w14:paraId="1C64842D" w14:textId="6D555CAD" w:rsidR="006D3C99" w:rsidRPr="00146A8A" w:rsidRDefault="00F57429" w:rsidP="00E50DF1">
            <w:pPr>
              <w:jc w:val="both"/>
              <w:rPr>
                <w:rFonts w:ascii="IntelOne Display Regular" w:hAnsi="IntelOne Display Regular"/>
                <w:lang w:val="es-419"/>
              </w:rPr>
            </w:pPr>
            <w:r w:rsidRPr="00146A8A">
              <w:rPr>
                <w:rFonts w:ascii="IntelOne Display Regular" w:hAnsi="IntelOne Display Regular"/>
                <w:noProof/>
                <w:lang w:val="es-419"/>
              </w:rPr>
              <w:drawing>
                <wp:anchor distT="0" distB="0" distL="114300" distR="114300" simplePos="0" relativeHeight="251678720" behindDoc="1" locked="0" layoutInCell="1" allowOverlap="1" wp14:anchorId="6D02E0D5" wp14:editId="22783029">
                  <wp:simplePos x="0" y="0"/>
                  <wp:positionH relativeFrom="margin">
                    <wp:posOffset>170815</wp:posOffset>
                  </wp:positionH>
                  <wp:positionV relativeFrom="margin">
                    <wp:posOffset>13970</wp:posOffset>
                  </wp:positionV>
                  <wp:extent cx="2514600" cy="1089660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456" b="29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108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39" w:type="dxa"/>
            <w:vAlign w:val="center"/>
          </w:tcPr>
          <w:p w14:paraId="572F7256" w14:textId="77777777" w:rsidR="006D3C99" w:rsidRPr="00146A8A" w:rsidRDefault="006D3C99" w:rsidP="006D3C99">
            <w:pPr>
              <w:jc w:val="both"/>
              <w:rPr>
                <w:rFonts w:ascii="IntelOne Display Light" w:hAnsi="IntelOne Display Light"/>
                <w:lang w:val="es-419"/>
              </w:rPr>
            </w:pPr>
          </w:p>
        </w:tc>
        <w:tc>
          <w:tcPr>
            <w:tcW w:w="9972" w:type="dxa"/>
            <w:vAlign w:val="center"/>
          </w:tcPr>
          <w:p w14:paraId="03CAECA1" w14:textId="77777777" w:rsidR="006D3C99" w:rsidRPr="00146A8A" w:rsidRDefault="006D3C99" w:rsidP="00E50DF1">
            <w:pPr>
              <w:ind w:left="-234" w:hanging="425"/>
              <w:jc w:val="both"/>
              <w:rPr>
                <w:rFonts w:ascii="IntelOne Display Light" w:hAnsi="IntelOne Display Light" w:cs="Segoe UI Light"/>
                <w:sz w:val="35"/>
                <w:szCs w:val="35"/>
                <w:lang w:val="es-419"/>
              </w:rPr>
            </w:pPr>
          </w:p>
          <w:p w14:paraId="4F945A48" w14:textId="32C67D8A" w:rsidR="00143C8D" w:rsidRPr="00146A8A" w:rsidRDefault="00143C8D" w:rsidP="00E50DF1">
            <w:pPr>
              <w:ind w:left="-234" w:hanging="425"/>
              <w:jc w:val="both"/>
              <w:rPr>
                <w:rFonts w:ascii="IntelOne Display Light" w:hAnsi="IntelOne Display Light" w:cs="Segoe UI Light"/>
                <w:sz w:val="35"/>
                <w:szCs w:val="35"/>
                <w:lang w:val="es-419"/>
              </w:rPr>
            </w:pPr>
          </w:p>
        </w:tc>
      </w:tr>
    </w:tbl>
    <w:p w14:paraId="18504C13" w14:textId="160BAAA3" w:rsidR="006D3C99" w:rsidRPr="00146A8A" w:rsidRDefault="00F57429" w:rsidP="00211902">
      <w:pPr>
        <w:tabs>
          <w:tab w:val="left" w:pos="2319"/>
        </w:tabs>
        <w:spacing w:before="240" w:after="0" w:line="240" w:lineRule="auto"/>
        <w:ind w:right="95"/>
        <w:jc w:val="both"/>
        <w:rPr>
          <w:rFonts w:ascii="IntelOne Display Light" w:hAnsi="IntelOne Display Light"/>
          <w:b/>
          <w:bCs/>
          <w:sz w:val="32"/>
          <w:szCs w:val="32"/>
          <w:lang w:val="es-419"/>
        </w:rPr>
      </w:pPr>
      <w:r w:rsidRPr="00146A8A">
        <w:rPr>
          <w:rFonts w:ascii="IntelOne Display Light" w:eastAsia="IntelOne Display Light" w:hAnsi="IntelOne Display Light" w:cs="Times New Roman"/>
          <w:b/>
          <w:bCs/>
          <w:sz w:val="32"/>
          <w:szCs w:val="32"/>
          <w:lang w:val="es-419"/>
        </w:rPr>
        <w:t>Categoría “Creadores de impacto en IA”: Formulario para el envío de proyectos</w:t>
      </w:r>
    </w:p>
    <w:p w14:paraId="5B832676" w14:textId="52CDD126" w:rsidR="006D3C99" w:rsidRPr="00146A8A" w:rsidRDefault="00F5742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color w:val="808080" w:themeColor="background1" w:themeShade="80"/>
          <w:lang w:val="es-419"/>
        </w:rPr>
      </w:pPr>
      <w:r w:rsidRPr="00146A8A">
        <w:rPr>
          <w:rFonts w:ascii="IntelOne Display Light" w:hAnsi="IntelOne Display Light" w:cstheme="majorHAnsi"/>
          <w:color w:val="808080" w:themeColor="background1" w:themeShade="80"/>
          <w:lang w:val="es-419"/>
        </w:rPr>
        <w:t>_________________________________________________________________</w:t>
      </w:r>
      <w:r w:rsidR="00102A54" w:rsidRPr="00146A8A">
        <w:rPr>
          <w:rFonts w:ascii="IntelOne Display Light" w:hAnsi="IntelOne Display Light" w:cstheme="majorHAnsi"/>
          <w:color w:val="808080" w:themeColor="background1" w:themeShade="80"/>
          <w:lang w:val="es-419"/>
        </w:rPr>
        <w:t>________________</w:t>
      </w:r>
    </w:p>
    <w:p w14:paraId="51676838" w14:textId="77777777" w:rsidR="006D3C99" w:rsidRPr="00146A8A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s-419"/>
        </w:rPr>
      </w:pPr>
    </w:p>
    <w:p w14:paraId="07161938" w14:textId="77777777" w:rsidR="006D3C99" w:rsidRPr="00146A8A" w:rsidRDefault="00F5742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146A8A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Detalles de la categoría</w:t>
      </w:r>
    </w:p>
    <w:p w14:paraId="75D229E5" w14:textId="77777777" w:rsidR="006D3C99" w:rsidRPr="00146A8A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420"/>
        <w:gridCol w:w="2131"/>
        <w:gridCol w:w="284"/>
      </w:tblGrid>
      <w:tr w:rsidR="006F1133" w:rsidRPr="00146A8A" w14:paraId="24F9E289" w14:textId="77777777" w:rsidTr="00C25D74">
        <w:trPr>
          <w:jc w:val="center"/>
        </w:trPr>
        <w:tc>
          <w:tcPr>
            <w:tcW w:w="284" w:type="dxa"/>
          </w:tcPr>
          <w:p w14:paraId="1A9E2B0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40E4A619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1EC4D3AB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7FF8FEA4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0E4DCA4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gridSpan w:val="2"/>
            <w:tcBorders>
              <w:bottom w:val="nil"/>
            </w:tcBorders>
          </w:tcPr>
          <w:p w14:paraId="59559A19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4405938A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46DAEFBB" w14:textId="77777777" w:rsidTr="00A33DDA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21746D99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419"/>
              </w:rPr>
            </w:pPr>
          </w:p>
        </w:tc>
        <w:tc>
          <w:tcPr>
            <w:tcW w:w="82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A9D5988" w14:textId="77777777" w:rsidR="006D3C99" w:rsidRPr="00146A8A" w:rsidRDefault="00F57429" w:rsidP="00D5506B">
            <w:pPr>
              <w:tabs>
                <w:tab w:val="left" w:pos="2446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Seleccione el grupo de edad del que forma </w:t>
            </w: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parte.*</w:t>
            </w:r>
            <w:proofErr w:type="gramEnd"/>
          </w:p>
        </w:tc>
        <w:tc>
          <w:tcPr>
            <w:tcW w:w="284" w:type="dxa"/>
            <w:tcBorders>
              <w:left w:val="nil"/>
            </w:tcBorders>
          </w:tcPr>
          <w:p w14:paraId="51806CCE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798A45BC" w14:textId="77777777" w:rsidTr="00C25D74">
        <w:trPr>
          <w:jc w:val="center"/>
        </w:trPr>
        <w:tc>
          <w:tcPr>
            <w:tcW w:w="284" w:type="dxa"/>
          </w:tcPr>
          <w:p w14:paraId="582BAB0E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  <w:bottom w:val="nil"/>
            </w:tcBorders>
          </w:tcPr>
          <w:p w14:paraId="1E4E14ED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34857D99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  <w:bottom w:val="nil"/>
            </w:tcBorders>
          </w:tcPr>
          <w:p w14:paraId="00302496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51F84557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gridSpan w:val="2"/>
            <w:tcBorders>
              <w:top w:val="nil"/>
              <w:bottom w:val="nil"/>
            </w:tcBorders>
          </w:tcPr>
          <w:p w14:paraId="3C88F2F3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CDD1C0E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6D8297D3" w14:textId="77777777" w:rsidTr="00A33DDA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48A238DA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</w:tcPr>
          <w:p w14:paraId="126BF145" w14:textId="77777777" w:rsidR="006D3C99" w:rsidRPr="00146A8A" w:rsidRDefault="00F5742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O  Grupo</w:t>
            </w:r>
            <w:proofErr w:type="gramEnd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de edad de 13 a 18 año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213910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</w:tcPr>
          <w:p w14:paraId="606F3D8E" w14:textId="77777777" w:rsidR="00A33DDA" w:rsidRDefault="00F57429" w:rsidP="00E37522">
            <w:pPr>
              <w:ind w:left="-106" w:right="-240"/>
              <w:jc w:val="both"/>
              <w:rPr>
                <w:rFonts w:ascii="IntelOne Display Light" w:eastAsia="IntelOne Display Light" w:hAnsi="IntelOne Display Light" w:cs="Calibri Light"/>
                <w:lang w:val="es-419"/>
              </w:rPr>
            </w:pP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O  Grupo</w:t>
            </w:r>
            <w:proofErr w:type="gramEnd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de edad de 18 </w:t>
            </w:r>
          </w:p>
          <w:p w14:paraId="53AF6C6B" w14:textId="22CAFD97" w:rsidR="006D3C99" w:rsidRPr="00146A8A" w:rsidRDefault="00F57429" w:rsidP="00E37522">
            <w:pPr>
              <w:ind w:left="-106" w:right="-240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años en adelante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DF2B87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</w:tcPr>
          <w:p w14:paraId="0B9587AE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0282C314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2C267A44" w14:textId="77777777" w:rsidTr="00C25D74">
        <w:trPr>
          <w:jc w:val="center"/>
        </w:trPr>
        <w:tc>
          <w:tcPr>
            <w:tcW w:w="284" w:type="dxa"/>
          </w:tcPr>
          <w:p w14:paraId="4607776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77BD394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54709A99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7EE7C482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C6AA2C5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gridSpan w:val="2"/>
            <w:tcBorders>
              <w:top w:val="nil"/>
            </w:tcBorders>
          </w:tcPr>
          <w:p w14:paraId="41F316A4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5B8587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5B2D3C8C" w14:textId="77777777" w:rsidR="006D3C99" w:rsidRPr="00146A8A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s-419"/>
        </w:rPr>
      </w:pPr>
    </w:p>
    <w:p w14:paraId="7178A963" w14:textId="77777777" w:rsidR="006D3C99" w:rsidRPr="00146A8A" w:rsidRDefault="00F5742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146A8A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Detalles del solicitante</w:t>
      </w:r>
    </w:p>
    <w:p w14:paraId="3D0735B3" w14:textId="77777777" w:rsidR="006D3C99" w:rsidRPr="00146A8A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6F1133" w:rsidRPr="00146A8A" w14:paraId="55CFE16F" w14:textId="77777777" w:rsidTr="00DE566D">
        <w:trPr>
          <w:jc w:val="center"/>
        </w:trPr>
        <w:tc>
          <w:tcPr>
            <w:tcW w:w="284" w:type="dxa"/>
          </w:tcPr>
          <w:p w14:paraId="58A3DBE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bottom w:val="single" w:sz="4" w:space="0" w:color="BFBFBF" w:themeColor="background1" w:themeShade="BF"/>
            </w:tcBorders>
          </w:tcPr>
          <w:p w14:paraId="21374E5C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1C5F06B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bottom w:val="single" w:sz="4" w:space="0" w:color="BFBFBF" w:themeColor="background1" w:themeShade="BF"/>
            </w:tcBorders>
          </w:tcPr>
          <w:p w14:paraId="01A52047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6D3EA6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bottom w:val="single" w:sz="4" w:space="0" w:color="BFBFBF" w:themeColor="background1" w:themeShade="BF"/>
            </w:tcBorders>
          </w:tcPr>
          <w:p w14:paraId="7AD379FB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DFB895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11830D5E" w14:textId="77777777" w:rsidTr="00DE566D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23084694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F885AC9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0F7B47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55F93DB7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1771C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7A03610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6EAD82E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59317BEB" w14:textId="77777777" w:rsidTr="008E5B6A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6BA48CF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22C0B3F4" w14:textId="77777777" w:rsidR="006D3C99" w:rsidRPr="00146A8A" w:rsidRDefault="00F57429" w:rsidP="008E5B6A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Nombre del estudiante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45169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677404B4" w14:textId="77777777" w:rsidR="006D3C99" w:rsidRPr="00146A8A" w:rsidRDefault="00F57429" w:rsidP="008E5B6A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Apellido del estudiante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E56C3E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44767438" w14:textId="1CF86E6E" w:rsidR="006D3C99" w:rsidRPr="00146A8A" w:rsidRDefault="00F57429" w:rsidP="008E5B6A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 xml:space="preserve">Nombre completo del progenitor o tutor (grupo de 13-18 </w:t>
            </w:r>
            <w:proofErr w:type="gramStart"/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años)*</w:t>
            </w:r>
            <w:proofErr w:type="gramEnd"/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F555F30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1BA911FB" w14:textId="77777777" w:rsidTr="00DE566D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5A6BCB2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5D5668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C8B94F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79EA56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1FA887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1213A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25B4944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0B64D3E4" w14:textId="77777777" w:rsidTr="00DE566D">
        <w:trPr>
          <w:jc w:val="center"/>
        </w:trPr>
        <w:tc>
          <w:tcPr>
            <w:tcW w:w="284" w:type="dxa"/>
          </w:tcPr>
          <w:p w14:paraId="402387C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E1C9C9C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AB0D2CF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940347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54E777D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4AAED5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221F29A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1ADC745E" w14:textId="77777777" w:rsidTr="008E5B6A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3621926B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0FADC60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E52FFB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D6E999B" w14:textId="77777777" w:rsidR="006D3C99" w:rsidRPr="00146A8A" w:rsidRDefault="006D3C99" w:rsidP="008E5B6A">
            <w:pPr>
              <w:ind w:right="95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07BF0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7F3842B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2C6431EF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146A8A" w14:paraId="57CBF73C" w14:textId="77777777" w:rsidTr="008E5B6A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16690C1F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702D029" w14:textId="7F4167CA" w:rsidR="006D3C99" w:rsidRPr="00146A8A" w:rsidRDefault="00F57429" w:rsidP="008E5B6A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ID de correo electrónico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F89900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9126240" w14:textId="24B791D8" w:rsidR="006D3C99" w:rsidRPr="00146A8A" w:rsidRDefault="00F57429" w:rsidP="008E5B6A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Estado/Provincia*</w:t>
            </w:r>
            <w:r w:rsidRPr="00146A8A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 xml:space="preserve">       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501581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6855D10D" w14:textId="153F3174" w:rsidR="006D3C99" w:rsidRPr="00146A8A" w:rsidRDefault="00F57429" w:rsidP="008E5B6A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7B7B7B"/>
                <w:sz w:val="20"/>
                <w:szCs w:val="20"/>
                <w:lang w:val="es-419"/>
              </w:rPr>
              <w:t>País, región o territorio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3F41BBBC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146A8A" w14:paraId="5FC5E9FA" w14:textId="77777777" w:rsidTr="00DE566D">
        <w:trPr>
          <w:jc w:val="center"/>
        </w:trPr>
        <w:tc>
          <w:tcPr>
            <w:tcW w:w="284" w:type="dxa"/>
            <w:tcBorders>
              <w:right w:val="single" w:sz="4" w:space="0" w:color="BFBFBF" w:themeColor="background1" w:themeShade="BF"/>
            </w:tcBorders>
          </w:tcPr>
          <w:p w14:paraId="46D88DC4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C3714A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DE22F5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F0139B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2CEBDC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14CDC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4ECE6A04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146A8A" w14:paraId="2DCE84F0" w14:textId="77777777" w:rsidTr="00DE566D">
        <w:trPr>
          <w:jc w:val="center"/>
        </w:trPr>
        <w:tc>
          <w:tcPr>
            <w:tcW w:w="284" w:type="dxa"/>
          </w:tcPr>
          <w:p w14:paraId="46AE037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1CC70E46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B7B4F73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64A3B535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76BA890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single" w:sz="2" w:space="0" w:color="BFBFBF" w:themeColor="background1" w:themeShade="BF"/>
            </w:tcBorders>
          </w:tcPr>
          <w:p w14:paraId="782E953E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E207252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23C8A1F8" w14:textId="77777777" w:rsidR="006D3C99" w:rsidRPr="00146A8A" w:rsidRDefault="006D3C9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lang w:val="es-419"/>
        </w:rPr>
      </w:pPr>
    </w:p>
    <w:p w14:paraId="62FA7039" w14:textId="77777777" w:rsidR="006D3C99" w:rsidRPr="00146A8A" w:rsidRDefault="00F57429" w:rsidP="00D5506B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146A8A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Detalles del grupo</w:t>
      </w:r>
    </w:p>
    <w:p w14:paraId="5C274D02" w14:textId="797A866C" w:rsidR="00C1380A" w:rsidRPr="00146A8A" w:rsidRDefault="00C1380A" w:rsidP="00D5506B">
      <w:pPr>
        <w:ind w:right="95"/>
        <w:rPr>
          <w:rFonts w:ascii="IntelOne Display Light" w:hAnsi="IntelOne Display Light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6F1133" w:rsidRPr="00146A8A" w14:paraId="65DD6674" w14:textId="77777777" w:rsidTr="00DE566D">
        <w:trPr>
          <w:jc w:val="center"/>
        </w:trPr>
        <w:tc>
          <w:tcPr>
            <w:tcW w:w="284" w:type="dxa"/>
          </w:tcPr>
          <w:p w14:paraId="738FA77D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69196AE2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0F263F57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49589AE9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673BC039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7A4A33E7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BB6260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7DBFF0D2" w14:textId="77777777" w:rsidTr="00DE566D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79B06BC5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0235989" w14:textId="3D00CA33" w:rsidR="006D3C99" w:rsidRPr="00146A8A" w:rsidRDefault="00F57429" w:rsidP="00D5506B">
            <w:pPr>
              <w:tabs>
                <w:tab w:val="left" w:pos="2446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¿Es este un proyecto o solución de un </w:t>
            </w: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grupo?*</w:t>
            </w:r>
            <w:proofErr w:type="gramEnd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</w:t>
            </w:r>
          </w:p>
        </w:tc>
        <w:tc>
          <w:tcPr>
            <w:tcW w:w="284" w:type="dxa"/>
            <w:tcBorders>
              <w:left w:val="nil"/>
            </w:tcBorders>
          </w:tcPr>
          <w:p w14:paraId="672E7EB6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1E62B596" w14:textId="77777777" w:rsidTr="00DE566D">
        <w:trPr>
          <w:jc w:val="center"/>
        </w:trPr>
        <w:tc>
          <w:tcPr>
            <w:tcW w:w="284" w:type="dxa"/>
          </w:tcPr>
          <w:p w14:paraId="4786954F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  <w:bottom w:val="nil"/>
            </w:tcBorders>
          </w:tcPr>
          <w:p w14:paraId="111ADCA1" w14:textId="77777777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4E8ED9AA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  <w:bottom w:val="nil"/>
            </w:tcBorders>
          </w:tcPr>
          <w:p w14:paraId="59412C0B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3443814E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1CC468FA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5FBF7EB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3EEB5A2E" w14:textId="77777777" w:rsidTr="00DE566D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4BDCEC58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</w:tcPr>
          <w:p w14:paraId="7563D64A" w14:textId="5EEA1FAA" w:rsidR="006D3C99" w:rsidRPr="00146A8A" w:rsidRDefault="00F5742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20CB6C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</w:tcPr>
          <w:p w14:paraId="0F28AF80" w14:textId="4FF0A9C3" w:rsidR="006D3C99" w:rsidRPr="00146A8A" w:rsidRDefault="00F5742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O  No</w:t>
            </w:r>
            <w:proofErr w:type="gram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6E17CFF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384FEA8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102A3978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04DF666F" w14:textId="77777777" w:rsidTr="00DE566D">
        <w:trPr>
          <w:jc w:val="center"/>
        </w:trPr>
        <w:tc>
          <w:tcPr>
            <w:tcW w:w="284" w:type="dxa"/>
          </w:tcPr>
          <w:p w14:paraId="65EF6948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CA6CF71" w14:textId="34794BF4" w:rsidR="006D3C99" w:rsidRPr="00146A8A" w:rsidRDefault="006D3C99" w:rsidP="00D5506B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670E530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041532B1" w14:textId="77777777" w:rsidR="006D3C99" w:rsidRPr="00146A8A" w:rsidRDefault="006D3C99" w:rsidP="00D5506B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3C465205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70C5599D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E0BC708" w14:textId="77777777" w:rsidR="006D3C99" w:rsidRPr="00146A8A" w:rsidRDefault="006D3C99" w:rsidP="00D5506B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4A879FB4" w14:textId="77777777" w:rsidR="00F20CA9" w:rsidRPr="00146A8A" w:rsidRDefault="00F20CA9" w:rsidP="00F20CA9">
      <w:pPr>
        <w:ind w:left="142" w:right="95"/>
        <w:rPr>
          <w:rFonts w:ascii="IntelOne Display Light" w:hAnsi="IntelOne Display Light" w:cstheme="majorHAnsi"/>
          <w:lang w:val="es-419"/>
        </w:rPr>
      </w:pPr>
    </w:p>
    <w:p w14:paraId="6C83D2A5" w14:textId="297A4E6B" w:rsidR="006D3C99" w:rsidRPr="00146A8A" w:rsidRDefault="00F57429" w:rsidP="00F20CA9">
      <w:pPr>
        <w:ind w:left="142" w:right="95"/>
        <w:rPr>
          <w:rFonts w:ascii="IntelOne Display Light" w:hAnsi="IntelOne Display Light"/>
          <w:lang w:val="es-419"/>
        </w:rPr>
      </w:pPr>
      <w:r w:rsidRPr="00146A8A">
        <w:rPr>
          <w:rFonts w:ascii="IntelOne Display Light" w:eastAsia="IntelOne Display Light" w:hAnsi="IntelOne Display Light" w:cs="Calibri Light"/>
          <w:lang w:val="es-419"/>
        </w:rPr>
        <w:t>En caso afirmativo, mencione los detalles a continuación: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9"/>
      </w:tblGrid>
      <w:tr w:rsidR="006F1133" w:rsidRPr="00E515B4" w14:paraId="5E9C9628" w14:textId="77777777" w:rsidTr="00CC17C9">
        <w:trPr>
          <w:trHeight w:val="80"/>
          <w:jc w:val="center"/>
        </w:trPr>
        <w:tc>
          <w:tcPr>
            <w:tcW w:w="8789" w:type="dxa"/>
          </w:tcPr>
          <w:p w14:paraId="5A82F521" w14:textId="77777777" w:rsidR="00A851EB" w:rsidRPr="00146A8A" w:rsidRDefault="00A851EB" w:rsidP="00705332">
            <w:pPr>
              <w:tabs>
                <w:tab w:val="left" w:pos="2319"/>
              </w:tabs>
              <w:ind w:left="-254" w:right="95" w:firstLine="142"/>
              <w:jc w:val="both"/>
              <w:rPr>
                <w:rFonts w:ascii="IntelOne Display Light" w:eastAsia="IntelOne Display Light" w:hAnsi="IntelOne Display Light" w:cs="Calibri Light"/>
                <w:lang w:val="es-419"/>
              </w:rPr>
            </w:pPr>
          </w:p>
          <w:p w14:paraId="6ECD8CB9" w14:textId="513ADED2" w:rsidR="00A01752" w:rsidRPr="00146A8A" w:rsidRDefault="00F57429" w:rsidP="00705332">
            <w:pPr>
              <w:tabs>
                <w:tab w:val="left" w:pos="2319"/>
              </w:tabs>
              <w:ind w:left="-254" w:right="95" w:firstLine="142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Detalles del segundo estudiante (Opcional):</w:t>
            </w:r>
          </w:p>
        </w:tc>
      </w:tr>
    </w:tbl>
    <w:tbl>
      <w:tblPr>
        <w:tblStyle w:val="Tablaconcuadrcula"/>
        <w:tblpPr w:leftFromText="180" w:rightFromText="180" w:vertAnchor="page" w:horzAnchor="margin" w:tblpY="1233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"/>
        <w:gridCol w:w="2518"/>
        <w:gridCol w:w="284"/>
        <w:gridCol w:w="2520"/>
        <w:gridCol w:w="284"/>
        <w:gridCol w:w="2523"/>
        <w:gridCol w:w="284"/>
      </w:tblGrid>
      <w:tr w:rsidR="006F1133" w:rsidRPr="00E515B4" w14:paraId="59F7A905" w14:textId="77777777" w:rsidTr="00096B7E">
        <w:trPr>
          <w:trHeight w:val="272"/>
        </w:trPr>
        <w:tc>
          <w:tcPr>
            <w:tcW w:w="283" w:type="dxa"/>
          </w:tcPr>
          <w:p w14:paraId="6AEC1A09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18" w:type="dxa"/>
            <w:tcBorders>
              <w:bottom w:val="single" w:sz="4" w:space="0" w:color="BFBFBF" w:themeColor="background1" w:themeShade="BF"/>
            </w:tcBorders>
          </w:tcPr>
          <w:p w14:paraId="7EAFB7D6" w14:textId="77777777" w:rsidR="00096B7E" w:rsidRPr="00146A8A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62C9497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0" w:type="dxa"/>
            <w:tcBorders>
              <w:bottom w:val="single" w:sz="4" w:space="0" w:color="BFBFBF" w:themeColor="background1" w:themeShade="BF"/>
            </w:tcBorders>
          </w:tcPr>
          <w:p w14:paraId="674D2478" w14:textId="77777777" w:rsidR="00096B7E" w:rsidRPr="00146A8A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57CF19A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3" w:type="dxa"/>
            <w:tcBorders>
              <w:bottom w:val="single" w:sz="4" w:space="0" w:color="BFBFBF" w:themeColor="background1" w:themeShade="BF"/>
            </w:tcBorders>
          </w:tcPr>
          <w:p w14:paraId="754D6AE6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60ADE1C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58CFD8C6" w14:textId="77777777" w:rsidTr="00096B7E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0D1BFE49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5F6E55B" w14:textId="77777777" w:rsidR="00096B7E" w:rsidRPr="00146A8A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C97553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AA6E3DF" w14:textId="77777777" w:rsidR="00096B7E" w:rsidRPr="00146A8A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809915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37DA7DF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669E0FC5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774624A5" w14:textId="77777777" w:rsidTr="00096B7E">
        <w:trPr>
          <w:trHeight w:val="505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38BC0676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2050B13D" w14:textId="30DA4C00" w:rsidR="00096B7E" w:rsidRPr="00146A8A" w:rsidRDefault="00F57429" w:rsidP="00096B7E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Nombre del estudiante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AC38DE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340E6FF8" w14:textId="41A26488" w:rsidR="00096B7E" w:rsidRPr="00146A8A" w:rsidRDefault="00F57429" w:rsidP="00096B7E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Apellido del estudiante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A5656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40FEE188" w14:textId="0DF788A8" w:rsidR="00096B7E" w:rsidRPr="00146A8A" w:rsidRDefault="00F57429" w:rsidP="00096B7E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 xml:space="preserve">Nombre completo del progenitor o tutor (grupo de 13-18 </w:t>
            </w:r>
            <w:proofErr w:type="gramStart"/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años)*</w:t>
            </w:r>
            <w:proofErr w:type="gramEnd"/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D1EF268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68B46682" w14:textId="77777777" w:rsidTr="00096B7E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58F8B5DE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65DD17" w14:textId="77777777" w:rsidR="00096B7E" w:rsidRPr="00146A8A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DF9438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461284" w14:textId="77777777" w:rsidR="00096B7E" w:rsidRPr="00146A8A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413A8D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7022F0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1AF94AB9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6FBFE8DC" w14:textId="77777777" w:rsidTr="00096B7E">
        <w:trPr>
          <w:trHeight w:val="272"/>
        </w:trPr>
        <w:tc>
          <w:tcPr>
            <w:tcW w:w="283" w:type="dxa"/>
          </w:tcPr>
          <w:p w14:paraId="6BCD781E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861082" w14:textId="77777777" w:rsidR="00096B7E" w:rsidRPr="00146A8A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6341D92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5F5BC7" w14:textId="77777777" w:rsidR="00096B7E" w:rsidRPr="00146A8A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D50D727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5AE8BC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79F27A0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2D1DC7C3" w14:textId="77777777" w:rsidTr="00096B7E">
        <w:trPr>
          <w:trHeight w:val="116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3055218E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4CF51223" w14:textId="77777777" w:rsidR="00096B7E" w:rsidRPr="00146A8A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C5A27A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8F71363" w14:textId="77777777" w:rsidR="00096B7E" w:rsidRPr="00146A8A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AF9A8C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10C8E80B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67AB927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146A8A" w14:paraId="67226B0F" w14:textId="77777777" w:rsidTr="00096B7E">
        <w:trPr>
          <w:trHeight w:val="505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6A855F53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19A6EB0A" w14:textId="669DAE0F" w:rsidR="00096B7E" w:rsidRPr="00146A8A" w:rsidRDefault="00F57429" w:rsidP="00096B7E">
            <w:pPr>
              <w:tabs>
                <w:tab w:val="left" w:pos="34"/>
                <w:tab w:val="left" w:pos="2319"/>
              </w:tabs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ID de correo electrónico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93AA16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42F0E476" w14:textId="5430C4DC" w:rsidR="00096B7E" w:rsidRPr="00146A8A" w:rsidRDefault="00F57429" w:rsidP="00096B7E">
            <w:pPr>
              <w:ind w:right="95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Estado/Provincia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794DDF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7EAD3707" w14:textId="504063A0" w:rsidR="00096B7E" w:rsidRPr="00146A8A" w:rsidRDefault="00F57429" w:rsidP="00096B7E">
            <w:pPr>
              <w:tabs>
                <w:tab w:val="left" w:pos="2319"/>
              </w:tabs>
              <w:ind w:right="95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País, región o territorio*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562511A3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146A8A" w14:paraId="5880AD6B" w14:textId="77777777" w:rsidTr="00096B7E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2E721E47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005EFC" w14:textId="77777777" w:rsidR="00096B7E" w:rsidRPr="00146A8A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48D78C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81BBD8" w14:textId="77777777" w:rsidR="00096B7E" w:rsidRPr="00146A8A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105132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3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07AB39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</w:tcBorders>
          </w:tcPr>
          <w:p w14:paraId="0740B587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146A8A" w14:paraId="21281C9A" w14:textId="77777777" w:rsidTr="00096B7E">
        <w:trPr>
          <w:trHeight w:val="272"/>
        </w:trPr>
        <w:tc>
          <w:tcPr>
            <w:tcW w:w="283" w:type="dxa"/>
          </w:tcPr>
          <w:p w14:paraId="5B89D69C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18" w:type="dxa"/>
          </w:tcPr>
          <w:p w14:paraId="51FAF85C" w14:textId="77777777" w:rsidR="00096B7E" w:rsidRPr="00146A8A" w:rsidRDefault="00096B7E" w:rsidP="00096B7E">
            <w:pPr>
              <w:tabs>
                <w:tab w:val="left" w:pos="34"/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416CB86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0" w:type="dxa"/>
          </w:tcPr>
          <w:p w14:paraId="198A8EF3" w14:textId="77777777" w:rsidR="00096B7E" w:rsidRPr="00146A8A" w:rsidRDefault="00096B7E" w:rsidP="00096B7E">
            <w:pPr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39ACDC0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3" w:type="dxa"/>
            <w:tcBorders>
              <w:top w:val="single" w:sz="2" w:space="0" w:color="BFBFBF" w:themeColor="background1" w:themeShade="BF"/>
            </w:tcBorders>
          </w:tcPr>
          <w:p w14:paraId="14D437E9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C71B48C" w14:textId="77777777" w:rsidR="00096B7E" w:rsidRPr="00146A8A" w:rsidRDefault="00096B7E" w:rsidP="00096B7E">
            <w:pPr>
              <w:tabs>
                <w:tab w:val="left" w:pos="2319"/>
              </w:tabs>
              <w:ind w:right="95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0CB6CBED" w14:textId="17BC83D6" w:rsidR="00D5506B" w:rsidRPr="00146A8A" w:rsidRDefault="00D5506B" w:rsidP="00143C8D">
      <w:pPr>
        <w:rPr>
          <w:rFonts w:ascii="IntelOne Display Light" w:hAnsi="IntelOne Display Light"/>
          <w:lang w:val="es-419"/>
        </w:rPr>
      </w:pPr>
    </w:p>
    <w:p w14:paraId="0EE6CE38" w14:textId="77777777" w:rsidR="00DC574D" w:rsidRPr="00146A8A" w:rsidRDefault="00DC574D" w:rsidP="00CC17C9">
      <w:pPr>
        <w:rPr>
          <w:rFonts w:ascii="IntelOne Display Light" w:hAnsi="IntelOne Display Light" w:cstheme="majorHAnsi"/>
          <w:lang w:val="es-419"/>
        </w:rPr>
      </w:pPr>
    </w:p>
    <w:p w14:paraId="500AEBA0" w14:textId="7C4F7274" w:rsidR="00CC17C9" w:rsidRPr="00146A8A" w:rsidRDefault="00F57429" w:rsidP="00CC17C9">
      <w:pPr>
        <w:rPr>
          <w:rFonts w:ascii="IntelOne Display Light" w:hAnsi="IntelOne Display Light"/>
          <w:lang w:val="es-419"/>
        </w:rPr>
      </w:pPr>
      <w:r w:rsidRPr="00146A8A">
        <w:rPr>
          <w:rFonts w:ascii="IntelOne Display Light" w:eastAsia="IntelOne Display Light" w:hAnsi="IntelOne Display Light" w:cs="Calibri Light"/>
          <w:lang w:val="es-419"/>
        </w:rPr>
        <w:t>Detalles del tercer estudiante (Opcional):</w:t>
      </w:r>
    </w:p>
    <w:tbl>
      <w:tblPr>
        <w:tblStyle w:val="Tablaconcuadrcula"/>
        <w:tblpPr w:leftFromText="180" w:rightFromText="180" w:vertAnchor="page" w:horzAnchor="margin" w:tblpY="2236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"/>
        <w:gridCol w:w="2518"/>
        <w:gridCol w:w="284"/>
        <w:gridCol w:w="2520"/>
        <w:gridCol w:w="284"/>
        <w:gridCol w:w="2611"/>
        <w:gridCol w:w="426"/>
      </w:tblGrid>
      <w:tr w:rsidR="006F1133" w:rsidRPr="00E515B4" w14:paraId="0F6CDEFA" w14:textId="77777777" w:rsidTr="00143C8D">
        <w:trPr>
          <w:trHeight w:val="272"/>
        </w:trPr>
        <w:tc>
          <w:tcPr>
            <w:tcW w:w="283" w:type="dxa"/>
          </w:tcPr>
          <w:p w14:paraId="73BFCEAF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18" w:type="dxa"/>
            <w:tcBorders>
              <w:bottom w:val="single" w:sz="4" w:space="0" w:color="BFBFBF" w:themeColor="background1" w:themeShade="BF"/>
            </w:tcBorders>
          </w:tcPr>
          <w:p w14:paraId="2068FD0C" w14:textId="77777777" w:rsidR="00143C8D" w:rsidRPr="00146A8A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6C0775E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0" w:type="dxa"/>
            <w:tcBorders>
              <w:bottom w:val="single" w:sz="4" w:space="0" w:color="BFBFBF" w:themeColor="background1" w:themeShade="BF"/>
            </w:tcBorders>
          </w:tcPr>
          <w:p w14:paraId="50B05253" w14:textId="77777777" w:rsidR="00143C8D" w:rsidRPr="00146A8A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75319B0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611" w:type="dxa"/>
            <w:tcBorders>
              <w:bottom w:val="single" w:sz="4" w:space="0" w:color="BFBFBF" w:themeColor="background1" w:themeShade="BF"/>
            </w:tcBorders>
          </w:tcPr>
          <w:p w14:paraId="6A0D3F1D" w14:textId="77777777" w:rsidR="00143C8D" w:rsidRPr="00146A8A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426" w:type="dxa"/>
          </w:tcPr>
          <w:p w14:paraId="193B34FF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041BD541" w14:textId="77777777" w:rsidTr="00143C8D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5EB2C31B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0AF3DC0C" w14:textId="77777777" w:rsidR="00143C8D" w:rsidRPr="00146A8A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4D67CA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5C938965" w14:textId="77777777" w:rsidR="00143C8D" w:rsidRPr="00146A8A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0ADFCE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6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73389BD4" w14:textId="77777777" w:rsidR="00143C8D" w:rsidRPr="00146A8A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426" w:type="dxa"/>
            <w:tcBorders>
              <w:left w:val="single" w:sz="4" w:space="0" w:color="BFBFBF" w:themeColor="background1" w:themeShade="BF"/>
            </w:tcBorders>
          </w:tcPr>
          <w:p w14:paraId="5DBF047B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435DCAE6" w14:textId="77777777" w:rsidTr="00143C8D">
        <w:trPr>
          <w:trHeight w:val="505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3AD0C7AD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76890000" w14:textId="77777777" w:rsidR="00143C8D" w:rsidRPr="00146A8A" w:rsidRDefault="00F57429" w:rsidP="00143C8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Nombre del estudiante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D1FD22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12E8C205" w14:textId="77777777" w:rsidR="00143C8D" w:rsidRPr="00146A8A" w:rsidRDefault="00F57429" w:rsidP="00143C8D">
            <w:pPr>
              <w:ind w:right="-97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Apellido del estudiante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67E3EE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61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A9FE395" w14:textId="77777777" w:rsidR="00143C8D" w:rsidRPr="00146A8A" w:rsidRDefault="00F57429" w:rsidP="00143C8D">
            <w:pPr>
              <w:tabs>
                <w:tab w:val="left" w:pos="2319"/>
              </w:tabs>
              <w:ind w:right="-109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Nombre completo del progenitor o tutor (grupo de 13-18 años)</w:t>
            </w:r>
          </w:p>
        </w:tc>
        <w:tc>
          <w:tcPr>
            <w:tcW w:w="426" w:type="dxa"/>
            <w:tcBorders>
              <w:left w:val="single" w:sz="4" w:space="0" w:color="BFBFBF" w:themeColor="background1" w:themeShade="BF"/>
            </w:tcBorders>
          </w:tcPr>
          <w:p w14:paraId="42EAC394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1A00BDBE" w14:textId="77777777" w:rsidTr="00143C8D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003DB3FF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2EFA54" w14:textId="77777777" w:rsidR="00143C8D" w:rsidRPr="00146A8A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46474D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2A3495" w14:textId="77777777" w:rsidR="00143C8D" w:rsidRPr="00146A8A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300946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61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E0B7C4" w14:textId="77777777" w:rsidR="00143C8D" w:rsidRPr="00146A8A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426" w:type="dxa"/>
            <w:tcBorders>
              <w:left w:val="single" w:sz="4" w:space="0" w:color="BFBFBF" w:themeColor="background1" w:themeShade="BF"/>
            </w:tcBorders>
          </w:tcPr>
          <w:p w14:paraId="54F6C56D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514ECDEC" w14:textId="77777777" w:rsidTr="00143C8D">
        <w:trPr>
          <w:trHeight w:val="272"/>
        </w:trPr>
        <w:tc>
          <w:tcPr>
            <w:tcW w:w="283" w:type="dxa"/>
          </w:tcPr>
          <w:p w14:paraId="297BDF04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2770C0" w14:textId="77777777" w:rsidR="00143C8D" w:rsidRPr="00146A8A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41D367D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C030D9" w14:textId="77777777" w:rsidR="00143C8D" w:rsidRPr="00146A8A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B1EF410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61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D85CDC6" w14:textId="77777777" w:rsidR="00143C8D" w:rsidRPr="00146A8A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426" w:type="dxa"/>
          </w:tcPr>
          <w:p w14:paraId="5133F51A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053BA98B" w14:textId="77777777" w:rsidTr="00143C8D">
        <w:trPr>
          <w:trHeight w:val="116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573EAAA7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1A25B34B" w14:textId="77777777" w:rsidR="00143C8D" w:rsidRPr="00146A8A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5C09EE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6CF5C673" w14:textId="77777777" w:rsidR="00143C8D" w:rsidRPr="00146A8A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CB258F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6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B6CBB7D" w14:textId="77777777" w:rsidR="00143C8D" w:rsidRPr="00146A8A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426" w:type="dxa"/>
            <w:tcBorders>
              <w:left w:val="single" w:sz="4" w:space="0" w:color="BFBFBF" w:themeColor="background1" w:themeShade="BF"/>
            </w:tcBorders>
          </w:tcPr>
          <w:p w14:paraId="05616A67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146A8A" w14:paraId="0417A81E" w14:textId="77777777" w:rsidTr="00143C8D">
        <w:trPr>
          <w:trHeight w:val="505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5CE3EED8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</w:tcPr>
          <w:p w14:paraId="2F4EBAE6" w14:textId="749796D2" w:rsidR="00143C8D" w:rsidRPr="00146A8A" w:rsidRDefault="00F57429" w:rsidP="00143C8D">
            <w:pPr>
              <w:tabs>
                <w:tab w:val="left" w:pos="34"/>
                <w:tab w:val="left" w:pos="2319"/>
              </w:tabs>
              <w:ind w:right="-108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ID de correo electrónico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64C8A4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07723989" w14:textId="77777777" w:rsidR="00143C8D" w:rsidRPr="00146A8A" w:rsidRDefault="00F57429" w:rsidP="00143C8D">
            <w:pPr>
              <w:ind w:right="-97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Estado/Provincia</w:t>
            </w:r>
            <w:r w:rsidRPr="00146A8A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 xml:space="preserve">         </w:t>
            </w: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15FD48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611" w:type="dxa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1AA29C0F" w14:textId="3AAA2606" w:rsidR="00143C8D" w:rsidRPr="00146A8A" w:rsidRDefault="00F57429" w:rsidP="00143C8D">
            <w:pPr>
              <w:tabs>
                <w:tab w:val="left" w:pos="2319"/>
              </w:tabs>
              <w:ind w:right="-109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País, región o territorio</w:t>
            </w:r>
            <w:r w:rsidRPr="00146A8A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 xml:space="preserve">                    </w:t>
            </w:r>
          </w:p>
        </w:tc>
        <w:tc>
          <w:tcPr>
            <w:tcW w:w="426" w:type="dxa"/>
            <w:tcBorders>
              <w:left w:val="single" w:sz="4" w:space="0" w:color="BFBFBF" w:themeColor="background1" w:themeShade="BF"/>
            </w:tcBorders>
          </w:tcPr>
          <w:p w14:paraId="6B49AA50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146A8A" w14:paraId="52A91E9E" w14:textId="77777777" w:rsidTr="00143C8D">
        <w:trPr>
          <w:trHeight w:val="128"/>
        </w:trPr>
        <w:tc>
          <w:tcPr>
            <w:tcW w:w="283" w:type="dxa"/>
            <w:tcBorders>
              <w:right w:val="single" w:sz="4" w:space="0" w:color="BFBFBF" w:themeColor="background1" w:themeShade="BF"/>
            </w:tcBorders>
          </w:tcPr>
          <w:p w14:paraId="1A992D7D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18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72DCCC" w14:textId="77777777" w:rsidR="00143C8D" w:rsidRPr="00146A8A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8D1D0E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A07C99" w14:textId="77777777" w:rsidR="00143C8D" w:rsidRPr="00146A8A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D8EF1C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611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59C83B" w14:textId="77777777" w:rsidR="00143C8D" w:rsidRPr="00146A8A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426" w:type="dxa"/>
            <w:tcBorders>
              <w:left w:val="single" w:sz="4" w:space="0" w:color="BFBFBF" w:themeColor="background1" w:themeShade="BF"/>
            </w:tcBorders>
          </w:tcPr>
          <w:p w14:paraId="05636F15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146A8A" w14:paraId="20B7B5CC" w14:textId="77777777" w:rsidTr="00143C8D">
        <w:trPr>
          <w:trHeight w:val="272"/>
        </w:trPr>
        <w:tc>
          <w:tcPr>
            <w:tcW w:w="283" w:type="dxa"/>
          </w:tcPr>
          <w:p w14:paraId="3D0870C2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18" w:type="dxa"/>
          </w:tcPr>
          <w:p w14:paraId="07DAA8C2" w14:textId="77777777" w:rsidR="00143C8D" w:rsidRPr="00146A8A" w:rsidRDefault="00143C8D" w:rsidP="00143C8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A88CBA1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20" w:type="dxa"/>
          </w:tcPr>
          <w:p w14:paraId="1CF8BF53" w14:textId="77777777" w:rsidR="00143C8D" w:rsidRPr="00146A8A" w:rsidRDefault="00143C8D" w:rsidP="00143C8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DD092D8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611" w:type="dxa"/>
            <w:tcBorders>
              <w:top w:val="single" w:sz="2" w:space="0" w:color="BFBFBF" w:themeColor="background1" w:themeShade="BF"/>
            </w:tcBorders>
          </w:tcPr>
          <w:p w14:paraId="159E2B15" w14:textId="77777777" w:rsidR="00143C8D" w:rsidRPr="00146A8A" w:rsidRDefault="00143C8D" w:rsidP="00143C8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426" w:type="dxa"/>
          </w:tcPr>
          <w:p w14:paraId="6FE78A76" w14:textId="77777777" w:rsidR="00143C8D" w:rsidRPr="00146A8A" w:rsidRDefault="00143C8D" w:rsidP="00143C8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11FC4BFD" w14:textId="77777777" w:rsidR="00143C8D" w:rsidRPr="00146A8A" w:rsidRDefault="00143C8D" w:rsidP="00D5506B">
      <w:pPr>
        <w:rPr>
          <w:rFonts w:ascii="IntelOne Display Light" w:hAnsi="IntelOne Display Light"/>
          <w:lang w:val="es-419"/>
        </w:rPr>
      </w:pPr>
    </w:p>
    <w:p w14:paraId="18E5494E" w14:textId="400DA741" w:rsidR="00D5506B" w:rsidRPr="00146A8A" w:rsidRDefault="00F57429" w:rsidP="00D5506B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146A8A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Detalles del proyecto o solución</w:t>
      </w:r>
    </w:p>
    <w:p w14:paraId="11AC1000" w14:textId="77777777" w:rsidR="0024234C" w:rsidRPr="00146A8A" w:rsidRDefault="0024234C" w:rsidP="00D5506B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6F1133" w:rsidRPr="00146A8A" w14:paraId="0F93D245" w14:textId="77777777" w:rsidTr="00705332">
        <w:trPr>
          <w:jc w:val="center"/>
        </w:trPr>
        <w:tc>
          <w:tcPr>
            <w:tcW w:w="284" w:type="dxa"/>
          </w:tcPr>
          <w:p w14:paraId="022715C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307C33C3" w14:textId="77777777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7DA94F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07917909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2DD15A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26956BA9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4D4FF5C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745759A5" w14:textId="77777777" w:rsidTr="00705332">
        <w:trPr>
          <w:jc w:val="center"/>
        </w:trPr>
        <w:tc>
          <w:tcPr>
            <w:tcW w:w="284" w:type="dxa"/>
          </w:tcPr>
          <w:p w14:paraId="34F65CC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6A525BF1" w14:textId="77777777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749E0CF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6E64F09E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316FCBE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28EECD37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6C437E7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1EB3F170" w14:textId="77777777" w:rsidTr="00705332">
        <w:trPr>
          <w:jc w:val="center"/>
        </w:trPr>
        <w:tc>
          <w:tcPr>
            <w:tcW w:w="284" w:type="dxa"/>
          </w:tcPr>
          <w:p w14:paraId="5616F49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49B33DF8" w14:textId="50B1A357" w:rsidR="00933F88" w:rsidRPr="00146A8A" w:rsidRDefault="00F57429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Cs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Cs/>
                <w:color w:val="808080"/>
                <w:sz w:val="20"/>
                <w:szCs w:val="20"/>
                <w:lang w:val="es-419"/>
              </w:rPr>
              <w:t>Título del proyecto o solución (máximo 10 palabras)</w:t>
            </w:r>
          </w:p>
        </w:tc>
        <w:tc>
          <w:tcPr>
            <w:tcW w:w="284" w:type="dxa"/>
          </w:tcPr>
          <w:p w14:paraId="7C5D347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14640C35" w14:textId="77777777" w:rsidTr="00705332">
        <w:trPr>
          <w:jc w:val="center"/>
        </w:trPr>
        <w:tc>
          <w:tcPr>
            <w:tcW w:w="284" w:type="dxa"/>
          </w:tcPr>
          <w:p w14:paraId="78420E8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1935589F" w14:textId="77777777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iCs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2E95892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39BA87C3" w14:textId="1B35E478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43F7165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7920BA8E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77A1C73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05221922" w14:textId="77777777" w:rsidTr="00705332">
        <w:trPr>
          <w:jc w:val="center"/>
        </w:trPr>
        <w:tc>
          <w:tcPr>
            <w:tcW w:w="284" w:type="dxa"/>
          </w:tcPr>
          <w:p w14:paraId="5D34F98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5455E405" w14:textId="1ABF9CA3" w:rsidR="00933F88" w:rsidRPr="00146A8A" w:rsidRDefault="00F57429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7DC5435" wp14:editId="5A9761C0">
                      <wp:simplePos x="0" y="0"/>
                      <wp:positionH relativeFrom="column">
                        <wp:posOffset>-3850</wp:posOffset>
                      </wp:positionH>
                      <wp:positionV relativeFrom="paragraph">
                        <wp:posOffset>-2078</wp:posOffset>
                      </wp:positionV>
                      <wp:extent cx="5058410" cy="327660"/>
                      <wp:effectExtent l="0" t="0" r="27940" b="1524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58410" cy="3276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2" style="width:398.3pt;height:25.8pt;margin-top:-0.15pt;margin-left:-0.3pt;mso-width-percent:0;mso-width-relative:margin;mso-wrap-distance-bottom:0;mso-wrap-distance-left:9pt;mso-wrap-distance-right:9pt;mso-wrap-distance-top:0;mso-wrap-style:square;position:absolute;visibility:visible;v-text-anchor:middle;z-index:251663360" o:spid="_x0000_s1025" fillcolor="white" strokecolor="#bfbfbf" strokeweight="0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7E19793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324B43CA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C7460F2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67B7DF1B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3F6FBA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14284165" w14:textId="77777777" w:rsidTr="00705332">
        <w:trPr>
          <w:jc w:val="center"/>
        </w:trPr>
        <w:tc>
          <w:tcPr>
            <w:tcW w:w="284" w:type="dxa"/>
          </w:tcPr>
          <w:p w14:paraId="082AD57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6E4B0A58" w14:textId="77777777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4FD8B7F2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4815A0FF" w14:textId="51E9823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00CE279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7FD07961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7BCD75A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0EE709E9" w14:textId="77777777" w:rsidTr="00705332">
        <w:trPr>
          <w:jc w:val="center"/>
        </w:trPr>
        <w:tc>
          <w:tcPr>
            <w:tcW w:w="284" w:type="dxa"/>
          </w:tcPr>
          <w:p w14:paraId="6761878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2399E71E" w14:textId="6468D17C" w:rsidR="00933F88" w:rsidRPr="00146A8A" w:rsidRDefault="00933F88" w:rsidP="00DE566D">
            <w:pPr>
              <w:tabs>
                <w:tab w:val="left" w:pos="2319"/>
              </w:tabs>
              <w:ind w:left="37" w:right="32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</w:p>
          <w:p w14:paraId="62443AE5" w14:textId="41DC1998" w:rsidR="00933F88" w:rsidRPr="00146A8A" w:rsidRDefault="00F57429" w:rsidP="00DE566D">
            <w:pPr>
              <w:tabs>
                <w:tab w:val="left" w:pos="2319"/>
              </w:tabs>
              <w:ind w:left="37" w:right="32"/>
              <w:jc w:val="both"/>
              <w:rPr>
                <w:rFonts w:ascii="IntelOne Display Light" w:hAnsi="IntelOne Display Light" w:cstheme="majorHAnsi"/>
                <w:iCs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Cs/>
                <w:color w:val="808080"/>
                <w:sz w:val="20"/>
                <w:szCs w:val="20"/>
                <w:lang w:val="es-419"/>
              </w:rPr>
              <w:t>Descripción del proyecto o solución - Sinopsis del proyecto* (máximo 150 palabras que describan el planteamiento del problema, la solución propuesta –incluido el uso de IA y tecnologías de Intel– y su impacto en la vida humana)</w:t>
            </w:r>
          </w:p>
          <w:p w14:paraId="6E944A97" w14:textId="0108D5C8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</w:p>
          <w:p w14:paraId="49FE762B" w14:textId="38E695AD" w:rsidR="00933F88" w:rsidRPr="00146A8A" w:rsidRDefault="00F57429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C8DDD2F" wp14:editId="696B5D7E">
                      <wp:simplePos x="0" y="0"/>
                      <wp:positionH relativeFrom="column">
                        <wp:posOffset>-3851</wp:posOffset>
                      </wp:positionH>
                      <wp:positionV relativeFrom="paragraph">
                        <wp:posOffset>8016</wp:posOffset>
                      </wp:positionV>
                      <wp:extent cx="5070763" cy="612251"/>
                      <wp:effectExtent l="0" t="0" r="15875" b="1651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70763" cy="612251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3" style="width:399.25pt;height:48.2pt;margin-top:0.65pt;margin-left:-0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65408" o:spid="_x0000_s1026" fillcolor="white" strokecolor="#bfbfbf" strokeweight="0.5pt"/>
                  </w:pict>
                </mc:Fallback>
              </mc:AlternateContent>
            </w:r>
          </w:p>
          <w:p w14:paraId="42083E71" w14:textId="77777777" w:rsidR="00933F88" w:rsidRPr="00146A8A" w:rsidRDefault="00933F88" w:rsidP="00DE566D">
            <w:pPr>
              <w:tabs>
                <w:tab w:val="left" w:pos="2319"/>
              </w:tabs>
              <w:ind w:left="34" w:right="-109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284" w:type="dxa"/>
          </w:tcPr>
          <w:p w14:paraId="5150415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i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0990A7F5" w14:textId="77777777" w:rsidTr="00705332">
        <w:trPr>
          <w:jc w:val="center"/>
        </w:trPr>
        <w:tc>
          <w:tcPr>
            <w:tcW w:w="284" w:type="dxa"/>
          </w:tcPr>
          <w:p w14:paraId="5073F3A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0B58315B" w14:textId="77777777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516A2D0D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714F2004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038C208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31C9BF07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23B2486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27997E3E" w14:textId="77777777" w:rsidTr="00705332">
        <w:trPr>
          <w:jc w:val="center"/>
        </w:trPr>
        <w:tc>
          <w:tcPr>
            <w:tcW w:w="284" w:type="dxa"/>
          </w:tcPr>
          <w:p w14:paraId="0D88243E" w14:textId="77777777" w:rsidR="004F73E7" w:rsidRPr="00146A8A" w:rsidRDefault="004F73E7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1A6E30F6" w14:textId="77777777" w:rsidR="004F73E7" w:rsidRPr="00146A8A" w:rsidRDefault="004F73E7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1058FC33" w14:textId="77777777" w:rsidR="004F73E7" w:rsidRPr="00146A8A" w:rsidRDefault="004F73E7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tbl>
            <w:tblPr>
              <w:tblStyle w:val="Tablaconcuadrcula"/>
              <w:tblW w:w="7995" w:type="dxa"/>
              <w:jc w:val="center"/>
              <w:tblBorders>
                <w:top w:val="single" w:sz="4" w:space="0" w:color="A5A5A5" w:themeColor="accent3"/>
                <w:left w:val="single" w:sz="4" w:space="0" w:color="A5A5A5" w:themeColor="accent3"/>
                <w:bottom w:val="single" w:sz="4" w:space="0" w:color="A5A5A5" w:themeColor="accent3"/>
                <w:right w:val="single" w:sz="4" w:space="0" w:color="A5A5A5" w:themeColor="accent3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5"/>
              <w:gridCol w:w="2270"/>
              <w:gridCol w:w="276"/>
              <w:gridCol w:w="2280"/>
              <w:gridCol w:w="276"/>
              <w:gridCol w:w="2340"/>
              <w:gridCol w:w="278"/>
            </w:tblGrid>
            <w:tr w:rsidR="006F1133" w:rsidRPr="00E515B4" w14:paraId="2E029453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48AFE760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03" w:type="dxa"/>
                </w:tcPr>
                <w:p w14:paraId="1F4C2552" w14:textId="77777777" w:rsidR="004F73E7" w:rsidRPr="00146A8A" w:rsidRDefault="004F73E7" w:rsidP="004F73E7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7" w:type="dxa"/>
                </w:tcPr>
                <w:p w14:paraId="47406D4A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11" w:type="dxa"/>
                </w:tcPr>
                <w:p w14:paraId="0DAD9A0F" w14:textId="77777777" w:rsidR="004F73E7" w:rsidRPr="00146A8A" w:rsidRDefault="004F73E7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7" w:type="dxa"/>
                </w:tcPr>
                <w:p w14:paraId="57FBF3AF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76" w:type="dxa"/>
                </w:tcPr>
                <w:p w14:paraId="77C0704A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9" w:type="dxa"/>
                </w:tcPr>
                <w:p w14:paraId="2CA0C06B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  <w:tr w:rsidR="006F1133" w:rsidRPr="00E515B4" w14:paraId="0910D871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34010A9F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color w:val="808080" w:themeColor="background1" w:themeShade="80"/>
                      <w:lang w:val="es-419"/>
                    </w:rPr>
                  </w:pPr>
                </w:p>
              </w:tc>
              <w:tc>
                <w:tcPr>
                  <w:tcW w:w="7544" w:type="dxa"/>
                  <w:gridSpan w:val="5"/>
                </w:tcPr>
                <w:p w14:paraId="270140C4" w14:textId="70DFC5A0" w:rsidR="004F73E7" w:rsidRPr="00146A8A" w:rsidRDefault="00F57429" w:rsidP="004F73E7">
                  <w:pPr>
                    <w:tabs>
                      <w:tab w:val="left" w:pos="2446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>¿Su proyecto o solución fue creado como parte del Programa de preparación digital de Intel</w:t>
                  </w:r>
                  <w:r w:rsidRPr="00146A8A">
                    <w:rPr>
                      <w:rFonts w:ascii="IntelOne Display Light" w:eastAsia="IntelOne Display Light" w:hAnsi="IntelOne Display Light" w:cs="Calibri Light"/>
                      <w:color w:val="7B7B7B"/>
                      <w:lang w:val="es-419"/>
                    </w:rPr>
                    <w:t>®</w:t>
                  </w:r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 xml:space="preserve"> u otro(s) Programa(s) de </w:t>
                  </w:r>
                  <w:r w:rsidRPr="00146A8A">
                    <w:rPr>
                      <w:rFonts w:ascii="IntelOne Display Light" w:eastAsia="IntelOne Display Light" w:hAnsi="IntelOne Display Light" w:cs="Calibri Light"/>
                      <w:color w:val="7B7B7B"/>
                      <w:lang w:val="es-419"/>
                    </w:rPr>
                    <w:t>Intel®?</w:t>
                  </w:r>
                </w:p>
              </w:tc>
              <w:tc>
                <w:tcPr>
                  <w:tcW w:w="279" w:type="dxa"/>
                </w:tcPr>
                <w:p w14:paraId="761E7238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</w:p>
              </w:tc>
            </w:tr>
            <w:tr w:rsidR="006F1133" w:rsidRPr="00E515B4" w14:paraId="5BCB5E99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664C1188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03" w:type="dxa"/>
                </w:tcPr>
                <w:p w14:paraId="0F498E3D" w14:textId="77777777" w:rsidR="004F73E7" w:rsidRPr="00146A8A" w:rsidRDefault="004F73E7" w:rsidP="004F73E7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7" w:type="dxa"/>
                </w:tcPr>
                <w:p w14:paraId="13E268FE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11" w:type="dxa"/>
                </w:tcPr>
                <w:p w14:paraId="6FE29FE7" w14:textId="77777777" w:rsidR="004F73E7" w:rsidRPr="00146A8A" w:rsidRDefault="004F73E7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7" w:type="dxa"/>
                </w:tcPr>
                <w:p w14:paraId="641D53A2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76" w:type="dxa"/>
                </w:tcPr>
                <w:p w14:paraId="541E4B49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9" w:type="dxa"/>
                </w:tcPr>
                <w:p w14:paraId="293B1CC4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  <w:tr w:rsidR="006F1133" w:rsidRPr="00146A8A" w14:paraId="0CD465BC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23F8F3CB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03" w:type="dxa"/>
                </w:tcPr>
                <w:p w14:paraId="20AD6EEA" w14:textId="77777777" w:rsidR="004F73E7" w:rsidRPr="00146A8A" w:rsidRDefault="00F57429" w:rsidP="004F73E7">
                  <w:pPr>
                    <w:tabs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  <w:proofErr w:type="gramStart"/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>O  Sí</w:t>
                  </w:r>
                  <w:proofErr w:type="gramEnd"/>
                </w:p>
              </w:tc>
              <w:tc>
                <w:tcPr>
                  <w:tcW w:w="277" w:type="dxa"/>
                </w:tcPr>
                <w:p w14:paraId="3884DB61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11" w:type="dxa"/>
                </w:tcPr>
                <w:p w14:paraId="5BE0DFF1" w14:textId="5EB690C6" w:rsidR="004F73E7" w:rsidRPr="00146A8A" w:rsidRDefault="00F57429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  <w:proofErr w:type="gramStart"/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>O  No</w:t>
                  </w:r>
                  <w:proofErr w:type="gramEnd"/>
                </w:p>
              </w:tc>
              <w:tc>
                <w:tcPr>
                  <w:tcW w:w="277" w:type="dxa"/>
                </w:tcPr>
                <w:p w14:paraId="5CFC1A3C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76" w:type="dxa"/>
                </w:tcPr>
                <w:p w14:paraId="4E874909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9" w:type="dxa"/>
                </w:tcPr>
                <w:p w14:paraId="3709C4EC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  <w:tr w:rsidR="006F1133" w:rsidRPr="00146A8A" w14:paraId="01336FA6" w14:textId="77777777" w:rsidTr="00686B3C">
              <w:trPr>
                <w:jc w:val="center"/>
              </w:trPr>
              <w:tc>
                <w:tcPr>
                  <w:tcW w:w="276" w:type="dxa"/>
                </w:tcPr>
                <w:p w14:paraId="4B4F8229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03" w:type="dxa"/>
                </w:tcPr>
                <w:p w14:paraId="444146D2" w14:textId="77777777" w:rsidR="004F73E7" w:rsidRPr="00146A8A" w:rsidRDefault="004F73E7" w:rsidP="004F73E7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7" w:type="dxa"/>
                </w:tcPr>
                <w:p w14:paraId="1746BDA9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11" w:type="dxa"/>
                </w:tcPr>
                <w:p w14:paraId="0FE6A7EE" w14:textId="77777777" w:rsidR="004F73E7" w:rsidRPr="00146A8A" w:rsidRDefault="004F73E7" w:rsidP="004F73E7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7" w:type="dxa"/>
                </w:tcPr>
                <w:p w14:paraId="1EC51D65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76" w:type="dxa"/>
                </w:tcPr>
                <w:p w14:paraId="0B056D8F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-109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79" w:type="dxa"/>
                </w:tcPr>
                <w:p w14:paraId="6A48AD76" w14:textId="77777777" w:rsidR="004F73E7" w:rsidRPr="00146A8A" w:rsidRDefault="004F73E7" w:rsidP="004F73E7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  <w:tr w:rsidR="006F1133" w:rsidRPr="00E515B4" w14:paraId="48DFD45A" w14:textId="77777777" w:rsidTr="00686B3C">
              <w:trPr>
                <w:jc w:val="center"/>
              </w:trPr>
              <w:tc>
                <w:tcPr>
                  <w:tcW w:w="8099" w:type="dxa"/>
                  <w:gridSpan w:val="7"/>
                  <w:vAlign w:val="center"/>
                </w:tcPr>
                <w:p w14:paraId="4DF4E22E" w14:textId="46B53FD7" w:rsidR="00584029" w:rsidRPr="00146A8A" w:rsidRDefault="00F57429" w:rsidP="00584029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lang w:val="es-419"/>
                    </w:rPr>
                  </w:pPr>
                  <w:r w:rsidRPr="00146A8A">
                    <w:rPr>
                      <w:rFonts w:ascii="IntelOne Display Light" w:hAnsi="IntelOne Display Light" w:cstheme="majorHAnsi"/>
                      <w:noProof/>
                      <w:lang w:val="es-419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1" locked="0" layoutInCell="1" allowOverlap="1" wp14:anchorId="56EE89B5" wp14:editId="1825C3EA">
                            <wp:simplePos x="0" y="0"/>
                            <wp:positionH relativeFrom="column">
                              <wp:posOffset>33765</wp:posOffset>
                            </wp:positionH>
                            <wp:positionV relativeFrom="paragraph">
                              <wp:posOffset>111870</wp:posOffset>
                            </wp:positionV>
                            <wp:extent cx="4802588" cy="321547"/>
                            <wp:effectExtent l="0" t="0" r="17145" b="21590"/>
                            <wp:wrapNone/>
                            <wp:docPr id="19" name="Rectangle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802588" cy="321547"/>
                                    </a:xfrm>
                                    <a:prstGeom prst="rect">
                                      <a:avLst/>
                                    </a:prstGeom>
                                    <a:ln w="6350"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6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6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a="http://schemas.openxmlformats.org/drawingml/2006/main" xmlns:pic="http://schemas.openxmlformats.org/drawingml/2006/picture" xmlns:a14="http://schemas.microsoft.com/office/drawing/2010/main">
                        <w:pict>
                          <v:rect id="Rectangle 19" style="width:378.15pt;height:25.3pt;margin-top:8.8pt;margin-left:2.6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-251657216" o:spid="_x0000_s1027" fillcolor="white" strokecolor="#bfbfbf" strokeweight="0.5pt"/>
                        </w:pict>
                      </mc:Fallback>
                    </mc:AlternateContent>
                  </w:r>
                </w:p>
                <w:p w14:paraId="7C203C39" w14:textId="56D1D202" w:rsidR="00584029" w:rsidRPr="00146A8A" w:rsidRDefault="00F57429" w:rsidP="00D675C7">
                  <w:pPr>
                    <w:tabs>
                      <w:tab w:val="left" w:pos="2319"/>
                    </w:tabs>
                    <w:ind w:left="34" w:right="-108"/>
                    <w:rPr>
                      <w:rFonts w:ascii="IntelOne Display Light" w:hAnsi="IntelOne Display Light" w:cstheme="majorHAnsi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i/>
                      <w:iCs/>
                      <w:color w:val="808080"/>
                      <w:sz w:val="20"/>
                      <w:szCs w:val="20"/>
                      <w:lang w:val="es-419"/>
                    </w:rPr>
                    <w:t>Si respondió afirmativamente a la pregunta anterior, especifique el nombre del (de los) programa(s)</w:t>
                  </w:r>
                </w:p>
                <w:p w14:paraId="654CA842" w14:textId="4695CE82" w:rsidR="00584029" w:rsidRPr="00146A8A" w:rsidRDefault="00584029" w:rsidP="00584029">
                  <w:pPr>
                    <w:tabs>
                      <w:tab w:val="left" w:pos="34"/>
                      <w:tab w:val="left" w:pos="2319"/>
                    </w:tabs>
                    <w:ind w:left="34" w:right="-108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</w:tbl>
          <w:p w14:paraId="1FD01150" w14:textId="0C34FB5D" w:rsidR="0024234C" w:rsidRPr="00146A8A" w:rsidRDefault="0024234C" w:rsidP="00584029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679BD555" w14:textId="4AAC3AC4" w:rsidR="0024234C" w:rsidRPr="00146A8A" w:rsidRDefault="0024234C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4C57529C" w14:textId="1A3E843A" w:rsidR="0024234C" w:rsidRPr="00146A8A" w:rsidRDefault="00F57429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¿Cuál es el público objetivo de este proyecto o solución?</w:t>
            </w:r>
          </w:p>
          <w:p w14:paraId="361F9340" w14:textId="72877092" w:rsidR="004F73E7" w:rsidRPr="00146A8A" w:rsidRDefault="00F57429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BD9B5B5" wp14:editId="6A1CC874">
                      <wp:simplePos x="0" y="0"/>
                      <wp:positionH relativeFrom="column">
                        <wp:posOffset>-3850</wp:posOffset>
                      </wp:positionH>
                      <wp:positionV relativeFrom="paragraph">
                        <wp:posOffset>169446</wp:posOffset>
                      </wp:positionV>
                      <wp:extent cx="5058888" cy="327660"/>
                      <wp:effectExtent l="0" t="0" r="27940" b="1524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58888" cy="3276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10" style="width:398.35pt;height:25.8pt;margin-top:13.35pt;margin-left:-0.3pt;mso-width-percent:0;mso-width-relative:margin;mso-wrap-distance-bottom:0;mso-wrap-distance-left:9pt;mso-wrap-distance-right:9pt;mso-wrap-distance-top:0;mso-wrap-style:square;position:absolute;visibility:visible;v-text-anchor:middle;z-index:251667456" o:spid="_x0000_s1028" fillcolor="white" strokecolor="#bfbfbf" strokeweight="0.5pt"/>
                  </w:pict>
                </mc:Fallback>
              </mc:AlternateContent>
            </w:r>
          </w:p>
          <w:p w14:paraId="7460BE29" w14:textId="1EC123CF" w:rsidR="004F73E7" w:rsidRPr="00146A8A" w:rsidRDefault="004F73E7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3E6C28C6" w14:textId="77777777" w:rsidR="004F73E7" w:rsidRPr="00146A8A" w:rsidRDefault="004F73E7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43A1DD7F" w14:textId="77777777" w:rsidR="004F73E7" w:rsidRPr="00146A8A" w:rsidRDefault="004F73E7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p w14:paraId="65E33523" w14:textId="699FA6AC" w:rsidR="0024234C" w:rsidRPr="00146A8A" w:rsidRDefault="00F57429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¿En qué etapa se encuentra su proyecto o solución?</w:t>
            </w:r>
          </w:p>
          <w:p w14:paraId="2CA02EC3" w14:textId="77777777" w:rsidR="00686B3C" w:rsidRPr="00146A8A" w:rsidRDefault="00686B3C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0"/>
              <w:gridCol w:w="270"/>
              <w:gridCol w:w="2374"/>
              <w:gridCol w:w="270"/>
              <w:gridCol w:w="2322"/>
            </w:tblGrid>
            <w:tr w:rsidR="006F1133" w:rsidRPr="00E515B4" w14:paraId="6E617B98" w14:textId="77777777" w:rsidTr="00686B3C">
              <w:tc>
                <w:tcPr>
                  <w:tcW w:w="2220" w:type="dxa"/>
                </w:tcPr>
                <w:p w14:paraId="72AB98A7" w14:textId="04ADF231" w:rsidR="00686B3C" w:rsidRPr="00146A8A" w:rsidRDefault="00F57429" w:rsidP="00B560A8">
                  <w:pPr>
                    <w:tabs>
                      <w:tab w:val="left" w:pos="2319"/>
                    </w:tabs>
                    <w:ind w:left="225" w:right="-108" w:hanging="191"/>
                    <w:rPr>
                      <w:rFonts w:ascii="IntelOne Display Light" w:hAnsi="IntelOne Display Light" w:cstheme="majorHAnsi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>O Prototipo funcional del proyecto o solución</w:t>
                  </w:r>
                </w:p>
              </w:tc>
              <w:tc>
                <w:tcPr>
                  <w:tcW w:w="270" w:type="dxa"/>
                </w:tcPr>
                <w:p w14:paraId="3C0C4683" w14:textId="77777777" w:rsidR="00686B3C" w:rsidRPr="00146A8A" w:rsidRDefault="00686B3C" w:rsidP="00686B3C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74" w:type="dxa"/>
                </w:tcPr>
                <w:p w14:paraId="3DF9F591" w14:textId="77777777" w:rsidR="00686B3C" w:rsidRPr="00146A8A" w:rsidRDefault="00F57429" w:rsidP="00686B3C">
                  <w:pPr>
                    <w:ind w:left="226" w:right="-97" w:hanging="226"/>
                    <w:rPr>
                      <w:rFonts w:ascii="IntelOne Display Light" w:hAnsi="IntelOne Display Light" w:cstheme="majorHAnsi"/>
                      <w:lang w:val="es-419"/>
                    </w:rPr>
                  </w:pPr>
                  <w:proofErr w:type="gramStart"/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>O  Implementación</w:t>
                  </w:r>
                  <w:proofErr w:type="gramEnd"/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 xml:space="preserve"> en un entorno de prueba o controlado</w:t>
                  </w:r>
                </w:p>
              </w:tc>
              <w:tc>
                <w:tcPr>
                  <w:tcW w:w="270" w:type="dxa"/>
                </w:tcPr>
                <w:p w14:paraId="394E9DAF" w14:textId="77777777" w:rsidR="00686B3C" w:rsidRPr="00146A8A" w:rsidRDefault="00686B3C" w:rsidP="00686B3C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2322" w:type="dxa"/>
                </w:tcPr>
                <w:p w14:paraId="18040C88" w14:textId="77777777" w:rsidR="00686B3C" w:rsidRPr="00146A8A" w:rsidRDefault="00F57429" w:rsidP="00686B3C">
                  <w:pPr>
                    <w:tabs>
                      <w:tab w:val="left" w:pos="2319"/>
                    </w:tabs>
                    <w:ind w:left="277" w:right="-109" w:hanging="277"/>
                    <w:rPr>
                      <w:rFonts w:ascii="IntelOne Display Light" w:hAnsi="IntelOne Display Light" w:cstheme="majorHAnsi"/>
                      <w:lang w:val="es-419"/>
                    </w:rPr>
                  </w:pPr>
                  <w:proofErr w:type="gramStart"/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>O  Implementación</w:t>
                  </w:r>
                  <w:proofErr w:type="gramEnd"/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 xml:space="preserve"> en vivo completa</w:t>
                  </w:r>
                </w:p>
              </w:tc>
            </w:tr>
          </w:tbl>
          <w:p w14:paraId="436C15F1" w14:textId="3D03756F" w:rsidR="0024234C" w:rsidRPr="00146A8A" w:rsidRDefault="0024234C" w:rsidP="00686B3C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4929CE3" w14:textId="77777777" w:rsidR="004F73E7" w:rsidRPr="00146A8A" w:rsidRDefault="004F73E7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2325AA74" w14:textId="77777777" w:rsidTr="00705332">
        <w:trPr>
          <w:jc w:val="center"/>
        </w:trPr>
        <w:tc>
          <w:tcPr>
            <w:tcW w:w="284" w:type="dxa"/>
          </w:tcPr>
          <w:p w14:paraId="4FA451F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6DEA5F0D" w14:textId="54DA886D" w:rsidR="00933F88" w:rsidRPr="00146A8A" w:rsidRDefault="00933F88" w:rsidP="00686B3C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34D777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5DEE340D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64FCCAA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0E6B457E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44559AE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0051E179" w14:textId="77777777" w:rsidTr="00705332">
        <w:trPr>
          <w:jc w:val="center"/>
        </w:trPr>
        <w:tc>
          <w:tcPr>
            <w:tcW w:w="284" w:type="dxa"/>
          </w:tcPr>
          <w:p w14:paraId="7708DFA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5386" w:type="dxa"/>
            <w:gridSpan w:val="3"/>
          </w:tcPr>
          <w:p w14:paraId="2A782C3C" w14:textId="1744874D" w:rsidR="00933F88" w:rsidRPr="00146A8A" w:rsidRDefault="00F57429" w:rsidP="002D3A0D">
            <w:pPr>
              <w:ind w:right="-97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¿El desarrollo del proyecto o solución implica preocupaciones éticas o de privacidad?</w:t>
            </w:r>
          </w:p>
        </w:tc>
        <w:tc>
          <w:tcPr>
            <w:tcW w:w="284" w:type="dxa"/>
          </w:tcPr>
          <w:p w14:paraId="5F45C04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11EF4742" w14:textId="77777777" w:rsidR="00933F88" w:rsidRPr="00146A8A" w:rsidRDefault="00F57429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     O  No</w:t>
            </w:r>
          </w:p>
        </w:tc>
        <w:tc>
          <w:tcPr>
            <w:tcW w:w="284" w:type="dxa"/>
          </w:tcPr>
          <w:p w14:paraId="238D571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233A0987" w14:textId="77777777" w:rsidTr="00705332">
        <w:trPr>
          <w:jc w:val="center"/>
        </w:trPr>
        <w:tc>
          <w:tcPr>
            <w:tcW w:w="284" w:type="dxa"/>
          </w:tcPr>
          <w:p w14:paraId="60439E92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1D27290D" w14:textId="4C452AD6" w:rsidR="00933F88" w:rsidRPr="00146A8A" w:rsidRDefault="00933F88" w:rsidP="00EF6CA4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25E89B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7FD577C8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B61391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1BD89E8C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0471D4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59B6D78A" w14:textId="77777777" w:rsidTr="00705332">
        <w:trPr>
          <w:jc w:val="center"/>
        </w:trPr>
        <w:tc>
          <w:tcPr>
            <w:tcW w:w="284" w:type="dxa"/>
          </w:tcPr>
          <w:p w14:paraId="048C3B6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12CF196A" w14:textId="364BF469" w:rsidR="00933F88" w:rsidRPr="00146A8A" w:rsidRDefault="00F57429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sz w:val="10"/>
                <w:szCs w:val="10"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6D42F2F6" wp14:editId="3C6FCBFE">
                      <wp:simplePos x="0" y="0"/>
                      <wp:positionH relativeFrom="column">
                        <wp:posOffset>11945</wp:posOffset>
                      </wp:positionH>
                      <wp:positionV relativeFrom="paragraph">
                        <wp:posOffset>12113</wp:posOffset>
                      </wp:positionV>
                      <wp:extent cx="4988872" cy="365760"/>
                      <wp:effectExtent l="0" t="0" r="21590" b="1524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88872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12" style="width:392.8pt;height:28.8pt;margin-top:0.95pt;margin-left:0.95pt;mso-width-percent:0;mso-width-relative:margin;mso-wrap-distance-bottom:0;mso-wrap-distance-left:9pt;mso-wrap-distance-right:9pt;mso-wrap-distance-top:0;mso-wrap-style:square;position:absolute;visibility:visible;v-text-anchor:middle;z-index:-251655168" o:spid="_x0000_s1029" fillcolor="white" strokecolor="#aeaaaa" strokeweight="0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2E0E9FD2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02160A7E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229D3707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0454C451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42FC077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0655AB2B" w14:textId="77777777" w:rsidTr="00705332">
        <w:trPr>
          <w:jc w:val="center"/>
        </w:trPr>
        <w:tc>
          <w:tcPr>
            <w:tcW w:w="284" w:type="dxa"/>
          </w:tcPr>
          <w:p w14:paraId="5677A04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464C80C9" w14:textId="5E3A3B03" w:rsidR="00933F88" w:rsidRPr="00146A8A" w:rsidRDefault="00F57429" w:rsidP="007C118F">
            <w:pPr>
              <w:tabs>
                <w:tab w:val="left" w:pos="2319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 xml:space="preserve">Si respondió afirmativamente a la pregunta anterior, explique cuáles son </w:t>
            </w:r>
          </w:p>
        </w:tc>
        <w:tc>
          <w:tcPr>
            <w:tcW w:w="284" w:type="dxa"/>
          </w:tcPr>
          <w:p w14:paraId="7FF5734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5DA7DCEA" w14:textId="77777777" w:rsidTr="00705332">
        <w:trPr>
          <w:jc w:val="center"/>
        </w:trPr>
        <w:tc>
          <w:tcPr>
            <w:tcW w:w="284" w:type="dxa"/>
          </w:tcPr>
          <w:p w14:paraId="1F9441B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15A948E5" w14:textId="34083ED5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1A5E3D0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2C57119A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34B0A4D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10D6FF25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306F9B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2F31083C" w14:textId="77777777" w:rsidTr="00705332">
        <w:trPr>
          <w:jc w:val="center"/>
        </w:trPr>
        <w:tc>
          <w:tcPr>
            <w:tcW w:w="284" w:type="dxa"/>
          </w:tcPr>
          <w:p w14:paraId="0BD2F69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5386" w:type="dxa"/>
            <w:gridSpan w:val="3"/>
          </w:tcPr>
          <w:p w14:paraId="374BDDAC" w14:textId="51C2F084" w:rsidR="00933F88" w:rsidRPr="00146A8A" w:rsidRDefault="00F57429" w:rsidP="002D3A0D">
            <w:pPr>
              <w:ind w:right="-97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¿Su proyecto o solución enfrenta las preocupaciones éticas o de privacidad?</w:t>
            </w:r>
          </w:p>
        </w:tc>
        <w:tc>
          <w:tcPr>
            <w:tcW w:w="284" w:type="dxa"/>
          </w:tcPr>
          <w:p w14:paraId="7483D3E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0064CBD1" w14:textId="77777777" w:rsidR="00933F88" w:rsidRPr="00146A8A" w:rsidRDefault="00F57429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     O  No</w:t>
            </w:r>
          </w:p>
        </w:tc>
        <w:tc>
          <w:tcPr>
            <w:tcW w:w="284" w:type="dxa"/>
          </w:tcPr>
          <w:p w14:paraId="35EBB95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3C36DDD8" w14:textId="77777777" w:rsidTr="00705332">
        <w:trPr>
          <w:jc w:val="center"/>
        </w:trPr>
        <w:tc>
          <w:tcPr>
            <w:tcW w:w="284" w:type="dxa"/>
          </w:tcPr>
          <w:p w14:paraId="0715A35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642712C5" w14:textId="274E5E63" w:rsidR="00933F88" w:rsidRPr="00146A8A" w:rsidRDefault="00F57429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sz w:val="10"/>
                <w:szCs w:val="10"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8480" behindDoc="1" locked="0" layoutInCell="1" allowOverlap="1" wp14:anchorId="27F1963B" wp14:editId="7A1D2FCB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56514</wp:posOffset>
                      </wp:positionV>
                      <wp:extent cx="5040630" cy="365760"/>
                      <wp:effectExtent l="0" t="0" r="26670" b="1524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13" style="width:396.9pt;height:28.8pt;margin-top:12.3pt;margin-left:-0.1pt;mso-wrap-distance-bottom:0;mso-wrap-distance-left:9pt;mso-wrap-distance-right:9pt;mso-wrap-distance-top:0;mso-wrap-style:square;position:absolute;visibility:visible;v-text-anchor:middle;z-index:-251646976" o:spid="_x0000_s1030" fillcolor="white" strokecolor="#aeaaaa" strokeweight="0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4A08002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2FFBE524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D92564A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22054846" w14:textId="77777777" w:rsidR="00933F88" w:rsidRPr="00146A8A" w:rsidRDefault="00933F88" w:rsidP="00C65B1A">
            <w:pPr>
              <w:tabs>
                <w:tab w:val="left" w:pos="2304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3FB274C7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705A9ECF" w14:textId="77777777" w:rsidTr="00705332">
        <w:trPr>
          <w:jc w:val="center"/>
        </w:trPr>
        <w:tc>
          <w:tcPr>
            <w:tcW w:w="284" w:type="dxa"/>
          </w:tcPr>
          <w:p w14:paraId="1FE9825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5C3AC38F" w14:textId="1EF2DA42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556D315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590BDCFB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3729705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4BC857D5" w14:textId="77777777" w:rsidR="00933F88" w:rsidRPr="00146A8A" w:rsidRDefault="00933F88" w:rsidP="00C65B1A">
            <w:pPr>
              <w:tabs>
                <w:tab w:val="left" w:pos="2304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5FDE5B1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3E10CD1A" w14:textId="77777777" w:rsidTr="00705332">
        <w:trPr>
          <w:jc w:val="center"/>
        </w:trPr>
        <w:tc>
          <w:tcPr>
            <w:tcW w:w="284" w:type="dxa"/>
          </w:tcPr>
          <w:p w14:paraId="5F8B5047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7E938EFA" w14:textId="1FC98B82" w:rsidR="00933F88" w:rsidRPr="00146A8A" w:rsidRDefault="00F57429" w:rsidP="007C118F">
            <w:pPr>
              <w:tabs>
                <w:tab w:val="left" w:pos="2304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Si respondió afirmativamente a la pregunta anterior, explique cómo</w:t>
            </w:r>
          </w:p>
        </w:tc>
        <w:tc>
          <w:tcPr>
            <w:tcW w:w="284" w:type="dxa"/>
          </w:tcPr>
          <w:p w14:paraId="7DE10F3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42110657" w14:textId="77777777" w:rsidTr="00705332">
        <w:trPr>
          <w:jc w:val="center"/>
        </w:trPr>
        <w:tc>
          <w:tcPr>
            <w:tcW w:w="284" w:type="dxa"/>
          </w:tcPr>
          <w:p w14:paraId="2599337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01592279" w14:textId="47E6180B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38C2A3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433B500D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57AD525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644FBEC9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25716C2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764173EB" w14:textId="77777777" w:rsidTr="00705332">
        <w:trPr>
          <w:jc w:val="center"/>
        </w:trPr>
        <w:tc>
          <w:tcPr>
            <w:tcW w:w="284" w:type="dxa"/>
          </w:tcPr>
          <w:p w14:paraId="222D06B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5386" w:type="dxa"/>
            <w:gridSpan w:val="3"/>
          </w:tcPr>
          <w:p w14:paraId="34680695" w14:textId="72A42FC5" w:rsidR="00933F88" w:rsidRPr="00146A8A" w:rsidRDefault="00F57429" w:rsidP="002D3A0D">
            <w:pPr>
              <w:ind w:left="30" w:right="-97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¿Su proyecto o solución utiliza alguna tecnología de Intel (software o hardware)?</w:t>
            </w:r>
          </w:p>
        </w:tc>
        <w:tc>
          <w:tcPr>
            <w:tcW w:w="284" w:type="dxa"/>
          </w:tcPr>
          <w:p w14:paraId="15D14305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1804D5D5" w14:textId="77777777" w:rsidR="00933F88" w:rsidRPr="00146A8A" w:rsidRDefault="00F57429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O  Sí</w:t>
            </w:r>
            <w:proofErr w:type="gramEnd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     O  No</w:t>
            </w:r>
          </w:p>
        </w:tc>
        <w:tc>
          <w:tcPr>
            <w:tcW w:w="284" w:type="dxa"/>
          </w:tcPr>
          <w:p w14:paraId="0C8C1D0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07347FDB" w14:textId="77777777" w:rsidTr="00705332">
        <w:trPr>
          <w:jc w:val="center"/>
        </w:trPr>
        <w:tc>
          <w:tcPr>
            <w:tcW w:w="284" w:type="dxa"/>
          </w:tcPr>
          <w:p w14:paraId="4809064A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1D4331E8" w14:textId="420441E8" w:rsidR="00933F88" w:rsidRPr="00146A8A" w:rsidRDefault="00F57429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sz w:val="10"/>
                <w:szCs w:val="10"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70528" behindDoc="1" locked="0" layoutInCell="1" allowOverlap="1" wp14:anchorId="4CBF8132" wp14:editId="69CC3E24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41301</wp:posOffset>
                      </wp:positionV>
                      <wp:extent cx="5040630" cy="365760"/>
                      <wp:effectExtent l="0" t="0" r="26670" b="1524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14" style="width:396.9pt;height:28.8pt;margin-top:11.15pt;margin-left:-0.1pt;mso-wrap-distance-bottom:0;mso-wrap-distance-left:9pt;mso-wrap-distance-right:9pt;mso-wrap-distance-top:0;mso-wrap-style:square;position:absolute;visibility:visible;v-text-anchor:middle;z-index:-251644928" o:spid="_x0000_s1031" fillcolor="white" strokecolor="#aeaaaa" strokeweight="0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35DE4FC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2CA72524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2348912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31F43132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0102A5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2C9A2A19" w14:textId="77777777" w:rsidTr="00705332">
        <w:trPr>
          <w:jc w:val="center"/>
        </w:trPr>
        <w:tc>
          <w:tcPr>
            <w:tcW w:w="284" w:type="dxa"/>
          </w:tcPr>
          <w:p w14:paraId="0419B5E7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696408AB" w14:textId="3F08C076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3DAD8725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452663D8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6CD1214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2DF7338E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7F81AB6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1DBE0295" w14:textId="77777777" w:rsidTr="00705332">
        <w:trPr>
          <w:jc w:val="center"/>
        </w:trPr>
        <w:tc>
          <w:tcPr>
            <w:tcW w:w="284" w:type="dxa"/>
          </w:tcPr>
          <w:p w14:paraId="314DCF3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1113F596" w14:textId="74F8D0FE" w:rsidR="00933F88" w:rsidRPr="00146A8A" w:rsidRDefault="00F57429" w:rsidP="007C118F">
            <w:pPr>
              <w:tabs>
                <w:tab w:val="left" w:pos="2319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Si respondió afirmativamente a la pregunta anterior, especifique la(s) tecnología(s) utilizadas</w:t>
            </w:r>
          </w:p>
        </w:tc>
        <w:tc>
          <w:tcPr>
            <w:tcW w:w="284" w:type="dxa"/>
          </w:tcPr>
          <w:p w14:paraId="45C1253A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20A8F7BB" w14:textId="77777777" w:rsidTr="00705332">
        <w:trPr>
          <w:jc w:val="center"/>
        </w:trPr>
        <w:tc>
          <w:tcPr>
            <w:tcW w:w="284" w:type="dxa"/>
          </w:tcPr>
          <w:p w14:paraId="1D75BFC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494C2C16" w14:textId="4D2EAA78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A441133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705496C2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8288A62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4651BFD2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4938BC9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16613D55" w14:textId="77777777" w:rsidTr="00705332">
        <w:trPr>
          <w:jc w:val="center"/>
        </w:trPr>
        <w:tc>
          <w:tcPr>
            <w:tcW w:w="284" w:type="dxa"/>
          </w:tcPr>
          <w:p w14:paraId="0D347DD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31CCE186" w14:textId="20031A32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1BF4968B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11400334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5FC797EA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071BC46D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4F4B49F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54960CDF" w14:textId="77777777" w:rsidTr="00705332">
        <w:trPr>
          <w:jc w:val="center"/>
        </w:trPr>
        <w:tc>
          <w:tcPr>
            <w:tcW w:w="284" w:type="dxa"/>
          </w:tcPr>
          <w:p w14:paraId="2B7AACFD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1C4B27D9" w14:textId="74E4BFE1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0A4483AE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017C6782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1C9B89A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15FD3BBE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2EE9A61A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146A8A" w14:paraId="467C1AC9" w14:textId="77777777" w:rsidTr="00705332">
        <w:trPr>
          <w:jc w:val="center"/>
        </w:trPr>
        <w:tc>
          <w:tcPr>
            <w:tcW w:w="284" w:type="dxa"/>
          </w:tcPr>
          <w:p w14:paraId="1B78ABE8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7F6799D3" w14:textId="17515DCB" w:rsidR="00933F88" w:rsidRPr="00146A8A" w:rsidRDefault="00F57429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¿Cuál de los Objetivos de Desarrollo Sostenible (ODS) de la ONU se alinea mejor con su proyecto o solución? (Lista desplegable de ODS)</w:t>
            </w:r>
          </w:p>
        </w:tc>
        <w:tc>
          <w:tcPr>
            <w:tcW w:w="284" w:type="dxa"/>
          </w:tcPr>
          <w:p w14:paraId="44853CD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6F2BFEE4" w14:textId="77777777" w:rsidTr="00705332">
        <w:trPr>
          <w:jc w:val="center"/>
        </w:trPr>
        <w:tc>
          <w:tcPr>
            <w:tcW w:w="284" w:type="dxa"/>
          </w:tcPr>
          <w:p w14:paraId="221C7593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38D7591A" w14:textId="56C7F6BC" w:rsidR="00933F88" w:rsidRPr="00146A8A" w:rsidRDefault="00F57429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sz w:val="10"/>
                <w:szCs w:val="10"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72576" behindDoc="1" locked="0" layoutInCell="1" allowOverlap="1" wp14:anchorId="5B78E942" wp14:editId="48995E5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13375</wp:posOffset>
                      </wp:positionV>
                      <wp:extent cx="5040630" cy="238539"/>
                      <wp:effectExtent l="0" t="0" r="26670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238539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15" style="width:396.9pt;height:18.8pt;margin-top:8.95pt;margin-left:-0.05pt;mso-height-percent:0;mso-height-relative:margin;mso-wrap-distance-bottom:0;mso-wrap-distance-left:9pt;mso-wrap-distance-right:9pt;mso-wrap-distance-top:0;mso-wrap-style:square;position:absolute;visibility:visible;v-text-anchor:middle;z-index:-251642880" o:spid="_x0000_s1032" fillcolor="white" strokecolor="#aeaaaa" strokeweight="0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388205F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146A8A" w14:paraId="5F8D413C" w14:textId="77777777" w:rsidTr="00705332">
        <w:trPr>
          <w:jc w:val="center"/>
        </w:trPr>
        <w:tc>
          <w:tcPr>
            <w:tcW w:w="284" w:type="dxa"/>
          </w:tcPr>
          <w:p w14:paraId="05DE5E1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3ECBD273" w14:textId="34EC0032" w:rsidR="00933F88" w:rsidRPr="00146A8A" w:rsidRDefault="00F57429" w:rsidP="007C118F">
            <w:pPr>
              <w:tabs>
                <w:tab w:val="left" w:pos="2319"/>
              </w:tabs>
              <w:ind w:left="173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ODS primario (Solo uno)</w:t>
            </w:r>
          </w:p>
        </w:tc>
        <w:tc>
          <w:tcPr>
            <w:tcW w:w="284" w:type="dxa"/>
          </w:tcPr>
          <w:p w14:paraId="2C554D8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146A8A" w14:paraId="0DBC85D5" w14:textId="77777777" w:rsidTr="00705332">
        <w:trPr>
          <w:jc w:val="center"/>
        </w:trPr>
        <w:tc>
          <w:tcPr>
            <w:tcW w:w="284" w:type="dxa"/>
          </w:tcPr>
          <w:p w14:paraId="490C9647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02EE08D3" w14:textId="4A88D187" w:rsidR="00933F88" w:rsidRPr="00146A8A" w:rsidRDefault="00F57429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sz w:val="10"/>
                <w:szCs w:val="10"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74624" behindDoc="1" locked="0" layoutInCell="1" allowOverlap="1" wp14:anchorId="3EC4455C" wp14:editId="0AA59E89">
                      <wp:simplePos x="0" y="0"/>
                      <wp:positionH relativeFrom="column">
                        <wp:posOffset>2086</wp:posOffset>
                      </wp:positionH>
                      <wp:positionV relativeFrom="paragraph">
                        <wp:posOffset>110965</wp:posOffset>
                      </wp:positionV>
                      <wp:extent cx="5040630" cy="256232"/>
                      <wp:effectExtent l="0" t="0" r="26670" b="1079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256232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16" style="width:396.9pt;height:20.2pt;margin-top:8.75pt;margin-left:0.15pt;mso-height-percent:0;mso-height-relative:margin;mso-wrap-distance-bottom:0;mso-wrap-distance-left:9pt;mso-wrap-distance-right:9pt;mso-wrap-distance-top:0;mso-wrap-style:square;position:absolute;visibility:visible;v-text-anchor:middle;z-index:-251640832" o:spid="_x0000_s1033" fillcolor="white" strokecolor="#aeaaaa" strokeweight="0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00D530C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146A8A" w14:paraId="36EDA7E8" w14:textId="77777777" w:rsidTr="00705332">
        <w:trPr>
          <w:jc w:val="center"/>
        </w:trPr>
        <w:tc>
          <w:tcPr>
            <w:tcW w:w="284" w:type="dxa"/>
          </w:tcPr>
          <w:p w14:paraId="1466F07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bottom w:val="nil"/>
            </w:tcBorders>
          </w:tcPr>
          <w:p w14:paraId="4C233BB5" w14:textId="3ED59233" w:rsidR="00933F88" w:rsidRPr="00146A8A" w:rsidRDefault="00F57429" w:rsidP="007C118F">
            <w:pPr>
              <w:tabs>
                <w:tab w:val="left" w:pos="2319"/>
              </w:tabs>
              <w:ind w:left="32" w:right="-109" w:firstLine="138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>ODS secundarios (máx. 3 ODS)</w:t>
            </w:r>
          </w:p>
        </w:tc>
        <w:tc>
          <w:tcPr>
            <w:tcW w:w="284" w:type="dxa"/>
          </w:tcPr>
          <w:p w14:paraId="7EB6692C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E515B4" w14:paraId="0667764C" w14:textId="77777777" w:rsidTr="00705332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564F50E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6A56370" w14:textId="77777777" w:rsidR="00933F88" w:rsidRPr="00146A8A" w:rsidRDefault="00933F88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</w:p>
          <w:p w14:paraId="38DFED5B" w14:textId="068D5974" w:rsidR="002F439F" w:rsidRPr="00146A8A" w:rsidRDefault="00F57429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sz w:val="20"/>
                <w:szCs w:val="20"/>
                <w:lang w:val="es-419"/>
              </w:rPr>
              <w:t>Visite https://sdgs.un.org/goals para conocer los 17 Objetivos de Desarrollo Sostenible de la ONU</w:t>
            </w:r>
          </w:p>
          <w:p w14:paraId="3BDFEE7C" w14:textId="01E492C9" w:rsidR="002F439F" w:rsidRPr="00146A8A" w:rsidRDefault="002F439F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</w:p>
        </w:tc>
        <w:tc>
          <w:tcPr>
            <w:tcW w:w="284" w:type="dxa"/>
            <w:tcBorders>
              <w:left w:val="nil"/>
            </w:tcBorders>
          </w:tcPr>
          <w:p w14:paraId="18CCDDD8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146A8A" w14:paraId="6ADFFE06" w14:textId="77777777" w:rsidTr="00705332">
        <w:trPr>
          <w:jc w:val="center"/>
        </w:trPr>
        <w:tc>
          <w:tcPr>
            <w:tcW w:w="284" w:type="dxa"/>
          </w:tcPr>
          <w:p w14:paraId="4A31F862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</w:tcBorders>
          </w:tcPr>
          <w:p w14:paraId="7A1298F8" w14:textId="11C36A19" w:rsidR="00933F88" w:rsidRPr="00146A8A" w:rsidRDefault="00F57429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sz w:val="20"/>
                <w:szCs w:val="20"/>
                <w:lang w:val="es-419"/>
              </w:rPr>
              <w:t xml:space="preserve">Fuentes, referencias, citas: </w:t>
            </w:r>
          </w:p>
        </w:tc>
        <w:tc>
          <w:tcPr>
            <w:tcW w:w="284" w:type="dxa"/>
          </w:tcPr>
          <w:p w14:paraId="36836C5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146A8A" w14:paraId="58FDA232" w14:textId="77777777" w:rsidTr="00705332">
        <w:trPr>
          <w:jc w:val="center"/>
        </w:trPr>
        <w:tc>
          <w:tcPr>
            <w:tcW w:w="284" w:type="dxa"/>
          </w:tcPr>
          <w:p w14:paraId="2E2123C4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4865EC25" w14:textId="0A559E79" w:rsidR="00933F88" w:rsidRPr="00146A8A" w:rsidRDefault="00F57429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hAnsi="IntelOne Display Light" w:cstheme="majorHAnsi"/>
                <w:noProof/>
                <w:sz w:val="10"/>
                <w:szCs w:val="10"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76672" behindDoc="1" locked="0" layoutInCell="1" allowOverlap="1" wp14:anchorId="0EBFA585" wp14:editId="693D982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068</wp:posOffset>
                      </wp:positionV>
                      <wp:extent cx="5040630" cy="365760"/>
                      <wp:effectExtent l="0" t="0" r="26670" b="1524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0630" cy="365760"/>
                              </a:xfrm>
                              <a:prstGeom prst="rect">
                                <a:avLst/>
                              </a:prstGeom>
                              <a:ln w="6350"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>
                  <w:pict>
                    <v:rect id="Rectangle 17" style="width:396.9pt;height:28.8pt;margin-top:4.5pt;margin-left:-0.05pt;mso-wrap-distance-bottom:0;mso-wrap-distance-left:9pt;mso-wrap-distance-right:9pt;mso-wrap-distance-top:0;mso-wrap-style:square;position:absolute;visibility:visible;v-text-anchor:middle;z-index:-251638784" o:spid="_x0000_s1034" fillcolor="white" strokecolor="#aeaaaa" strokeweight="0.5pt"/>
                  </w:pict>
                </mc:Fallback>
              </mc:AlternateContent>
            </w:r>
          </w:p>
        </w:tc>
        <w:tc>
          <w:tcPr>
            <w:tcW w:w="284" w:type="dxa"/>
          </w:tcPr>
          <w:p w14:paraId="09212E6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0A506171" w14:textId="77777777" w:rsidTr="00705332">
        <w:trPr>
          <w:jc w:val="center"/>
        </w:trPr>
        <w:tc>
          <w:tcPr>
            <w:tcW w:w="284" w:type="dxa"/>
          </w:tcPr>
          <w:p w14:paraId="1544394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7555F57D" w14:textId="445A2043" w:rsidR="00933F88" w:rsidRPr="00146A8A" w:rsidRDefault="00F57429" w:rsidP="001A2A4C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color w:val="8080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i/>
                <w:iCs/>
                <w:color w:val="808080"/>
                <w:sz w:val="20"/>
                <w:szCs w:val="20"/>
                <w:lang w:val="es-419"/>
              </w:rPr>
              <w:t xml:space="preserve">    Comparta fuentes, referencias o citas de cualquier hecho o cifra mencionados en su proyecto o solución </w:t>
            </w:r>
          </w:p>
        </w:tc>
        <w:tc>
          <w:tcPr>
            <w:tcW w:w="284" w:type="dxa"/>
          </w:tcPr>
          <w:p w14:paraId="7DB7AC0D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</w:p>
        </w:tc>
      </w:tr>
      <w:tr w:rsidR="006F1133" w:rsidRPr="00E515B4" w14:paraId="4EF51AF8" w14:textId="77777777" w:rsidTr="00705332">
        <w:trPr>
          <w:jc w:val="center"/>
        </w:trPr>
        <w:tc>
          <w:tcPr>
            <w:tcW w:w="284" w:type="dxa"/>
          </w:tcPr>
          <w:p w14:paraId="48B6E31F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2B340982" w14:textId="77777777" w:rsidR="00933F88" w:rsidRPr="00146A8A" w:rsidRDefault="00933F88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</w:p>
        </w:tc>
        <w:tc>
          <w:tcPr>
            <w:tcW w:w="284" w:type="dxa"/>
          </w:tcPr>
          <w:p w14:paraId="065D93A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E515B4" w14:paraId="355B98CA" w14:textId="77777777" w:rsidTr="00705332">
        <w:trPr>
          <w:jc w:val="center"/>
        </w:trPr>
        <w:tc>
          <w:tcPr>
            <w:tcW w:w="284" w:type="dxa"/>
          </w:tcPr>
          <w:p w14:paraId="2C187EA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167226F0" w14:textId="77777777" w:rsidR="00933F88" w:rsidRPr="00146A8A" w:rsidRDefault="00933F88" w:rsidP="00DE566D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</w:p>
          <w:tbl>
            <w:tblPr>
              <w:tblStyle w:val="Tablaconcuadrculaclara"/>
              <w:tblpPr w:leftFromText="180" w:rightFromText="180" w:vertAnchor="page" w:horzAnchor="margin" w:tblpX="-283" w:tblpY="207"/>
              <w:tblW w:w="778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4"/>
              <w:gridCol w:w="3369"/>
              <w:gridCol w:w="395"/>
              <w:gridCol w:w="3342"/>
              <w:gridCol w:w="396"/>
            </w:tblGrid>
            <w:tr w:rsidR="006F1133" w:rsidRPr="00E515B4" w14:paraId="4A6FE8D3" w14:textId="77777777" w:rsidTr="00C77798">
              <w:trPr>
                <w:trHeight w:val="287"/>
              </w:trPr>
              <w:tc>
                <w:tcPr>
                  <w:tcW w:w="7782" w:type="dxa"/>
                  <w:gridSpan w:val="5"/>
                </w:tcPr>
                <w:p w14:paraId="6884D1C2" w14:textId="725C4FEC" w:rsidR="00B01F11" w:rsidRPr="00146A8A" w:rsidRDefault="00F57429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lang w:val="es-419"/>
                    </w:rPr>
                    <w:t>Defina los roles que desempeñó cada miembro del equipo en el desarrollo del proyecto.</w:t>
                  </w:r>
                </w:p>
              </w:tc>
            </w:tr>
            <w:tr w:rsidR="006F1133" w:rsidRPr="00E515B4" w14:paraId="751AF1FF" w14:textId="77777777" w:rsidTr="00C77798">
              <w:trPr>
                <w:trHeight w:val="287"/>
              </w:trPr>
              <w:tc>
                <w:tcPr>
                  <w:tcW w:w="284" w:type="dxa"/>
                </w:tcPr>
                <w:p w14:paraId="62CEA405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369" w:type="dxa"/>
                </w:tcPr>
                <w:p w14:paraId="2C773F31" w14:textId="77777777" w:rsidR="00B01F11" w:rsidRPr="00146A8A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95" w:type="dxa"/>
                </w:tcPr>
                <w:p w14:paraId="75BFF970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342" w:type="dxa"/>
                </w:tcPr>
                <w:p w14:paraId="60D13832" w14:textId="77777777" w:rsidR="00B01F11" w:rsidRPr="00146A8A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96" w:type="dxa"/>
                </w:tcPr>
                <w:p w14:paraId="5565AF67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  <w:tr w:rsidR="006F1133" w:rsidRPr="00E515B4" w14:paraId="631A5C0E" w14:textId="77777777" w:rsidTr="00C77798">
              <w:trPr>
                <w:trHeight w:val="135"/>
              </w:trPr>
              <w:tc>
                <w:tcPr>
                  <w:tcW w:w="284" w:type="dxa"/>
                </w:tcPr>
                <w:p w14:paraId="25C2AB90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69" w:type="dxa"/>
                  <w:tcBorders>
                    <w:bottom w:val="single" w:sz="4" w:space="0" w:color="A5A5A5" w:themeColor="accent3"/>
                  </w:tcBorders>
                </w:tcPr>
                <w:p w14:paraId="383C8AC1" w14:textId="77777777" w:rsidR="00B01F11" w:rsidRPr="00146A8A" w:rsidRDefault="00B01F11" w:rsidP="00C77798">
                  <w:pPr>
                    <w:tabs>
                      <w:tab w:val="left" w:pos="2319"/>
                    </w:tabs>
                    <w:ind w:right="-108" w:hanging="363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5" w:type="dxa"/>
                </w:tcPr>
                <w:p w14:paraId="05A3E6FB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42" w:type="dxa"/>
                  <w:tcBorders>
                    <w:bottom w:val="single" w:sz="4" w:space="0" w:color="A5A5A5" w:themeColor="accent3"/>
                  </w:tcBorders>
                </w:tcPr>
                <w:p w14:paraId="7BE0EEFE" w14:textId="77777777" w:rsidR="00B01F11" w:rsidRPr="00146A8A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6" w:type="dxa"/>
                </w:tcPr>
                <w:p w14:paraId="7F3D6EDF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</w:tr>
            <w:tr w:rsidR="006F1133" w:rsidRPr="00E515B4" w14:paraId="32857B7D" w14:textId="77777777" w:rsidTr="00C77798">
              <w:trPr>
                <w:trHeight w:val="534"/>
              </w:trPr>
              <w:tc>
                <w:tcPr>
                  <w:tcW w:w="284" w:type="dxa"/>
                  <w:tcBorders>
                    <w:right w:val="single" w:sz="4" w:space="0" w:color="A5A5A5" w:themeColor="accent3"/>
                  </w:tcBorders>
                </w:tcPr>
                <w:p w14:paraId="054A76D5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14BD7284" w14:textId="01148695" w:rsidR="00B01F11" w:rsidRPr="00146A8A" w:rsidRDefault="00F57429" w:rsidP="00C77798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i/>
                      <w:iCs/>
                      <w:color w:val="808080"/>
                      <w:sz w:val="20"/>
                      <w:szCs w:val="20"/>
                      <w:lang w:val="es-419"/>
                    </w:rPr>
                    <w:t>Nombre del primer estudiante*</w:t>
                  </w:r>
                </w:p>
              </w:tc>
              <w:tc>
                <w:tcPr>
                  <w:tcW w:w="395" w:type="dxa"/>
                  <w:tcBorders>
                    <w:left w:val="single" w:sz="4" w:space="0" w:color="A5A5A5" w:themeColor="accent3"/>
                    <w:right w:val="single" w:sz="4" w:space="0" w:color="A5A5A5" w:themeColor="accent3"/>
                  </w:tcBorders>
                </w:tcPr>
                <w:p w14:paraId="42DF0114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00392EEA" w14:textId="7F531273" w:rsidR="00B01F11" w:rsidRPr="00146A8A" w:rsidRDefault="00F57429" w:rsidP="00C77798">
                  <w:pPr>
                    <w:ind w:right="-97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i/>
                      <w:iCs/>
                      <w:color w:val="808080"/>
                      <w:sz w:val="20"/>
                      <w:szCs w:val="20"/>
                      <w:lang w:val="es-419"/>
                    </w:rPr>
                    <w:t>Papel desempeñado en el desarrollo del proyecto o solución*</w:t>
                  </w:r>
                </w:p>
              </w:tc>
              <w:tc>
                <w:tcPr>
                  <w:tcW w:w="396" w:type="dxa"/>
                  <w:tcBorders>
                    <w:left w:val="single" w:sz="4" w:space="0" w:color="A5A5A5" w:themeColor="accent3"/>
                  </w:tcBorders>
                </w:tcPr>
                <w:p w14:paraId="2CC987E6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</w:p>
              </w:tc>
            </w:tr>
            <w:tr w:rsidR="006F1133" w:rsidRPr="00E515B4" w14:paraId="3B06F258" w14:textId="77777777" w:rsidTr="00C77798">
              <w:trPr>
                <w:trHeight w:val="135"/>
              </w:trPr>
              <w:tc>
                <w:tcPr>
                  <w:tcW w:w="284" w:type="dxa"/>
                </w:tcPr>
                <w:p w14:paraId="45DF33FD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1EDA58FD" w14:textId="77777777" w:rsidR="00B01F11" w:rsidRPr="00146A8A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5" w:type="dxa"/>
                </w:tcPr>
                <w:p w14:paraId="3994A0DA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15EB94DA" w14:textId="77777777" w:rsidR="00B01F11" w:rsidRPr="00146A8A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6" w:type="dxa"/>
                </w:tcPr>
                <w:p w14:paraId="09BA37E1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</w:tr>
            <w:tr w:rsidR="006F1133" w:rsidRPr="00E515B4" w14:paraId="53E43917" w14:textId="77777777" w:rsidTr="00C77798">
              <w:trPr>
                <w:trHeight w:val="565"/>
              </w:trPr>
              <w:tc>
                <w:tcPr>
                  <w:tcW w:w="284" w:type="dxa"/>
                  <w:tcBorders>
                    <w:right w:val="single" w:sz="4" w:space="0" w:color="A5A5A5" w:themeColor="accent3"/>
                  </w:tcBorders>
                </w:tcPr>
                <w:p w14:paraId="148BE68C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561854C3" w14:textId="181BD9DD" w:rsidR="00B01F11" w:rsidRPr="00146A8A" w:rsidRDefault="00F57429" w:rsidP="00C77798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i/>
                      <w:iCs/>
                      <w:color w:val="808080"/>
                      <w:sz w:val="20"/>
                      <w:szCs w:val="20"/>
                      <w:lang w:val="es-419"/>
                    </w:rPr>
                    <w:t>Nombre del segundo estudiante</w:t>
                  </w:r>
                </w:p>
              </w:tc>
              <w:tc>
                <w:tcPr>
                  <w:tcW w:w="395" w:type="dxa"/>
                  <w:tcBorders>
                    <w:left w:val="single" w:sz="4" w:space="0" w:color="A5A5A5" w:themeColor="accent3"/>
                    <w:right w:val="single" w:sz="4" w:space="0" w:color="A5A5A5" w:themeColor="accent3"/>
                  </w:tcBorders>
                </w:tcPr>
                <w:p w14:paraId="7E7896C0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733C42C0" w14:textId="57BBCC78" w:rsidR="00B01F11" w:rsidRPr="00146A8A" w:rsidRDefault="00F57429" w:rsidP="00C77798">
                  <w:pPr>
                    <w:ind w:right="-97"/>
                    <w:rPr>
                      <w:rFonts w:ascii="IntelOne Display Light" w:hAnsi="IntelOne Display Light" w:cstheme="majorHAnsi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i/>
                      <w:iCs/>
                      <w:color w:val="808080"/>
                      <w:sz w:val="20"/>
                      <w:szCs w:val="20"/>
                      <w:lang w:val="es-419"/>
                    </w:rPr>
                    <w:t>Papel desempeñado en el desarrollo del proyecto o solución*</w:t>
                  </w:r>
                </w:p>
              </w:tc>
              <w:tc>
                <w:tcPr>
                  <w:tcW w:w="396" w:type="dxa"/>
                  <w:tcBorders>
                    <w:left w:val="single" w:sz="4" w:space="0" w:color="A5A5A5" w:themeColor="accent3"/>
                  </w:tcBorders>
                </w:tcPr>
                <w:p w14:paraId="69D9BB74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  <w:tr w:rsidR="006F1133" w:rsidRPr="00E515B4" w14:paraId="3486FA7E" w14:textId="77777777" w:rsidTr="00C77798">
              <w:trPr>
                <w:trHeight w:val="122"/>
              </w:trPr>
              <w:tc>
                <w:tcPr>
                  <w:tcW w:w="284" w:type="dxa"/>
                </w:tcPr>
                <w:p w14:paraId="756F06F6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3F6B02E1" w14:textId="77777777" w:rsidR="00B01F11" w:rsidRPr="00146A8A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5" w:type="dxa"/>
                </w:tcPr>
                <w:p w14:paraId="075A40CB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bottom w:val="single" w:sz="4" w:space="0" w:color="A5A5A5" w:themeColor="accent3"/>
                  </w:tcBorders>
                </w:tcPr>
                <w:p w14:paraId="2C745110" w14:textId="77777777" w:rsidR="00B01F11" w:rsidRPr="00146A8A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6" w:type="dxa"/>
                </w:tcPr>
                <w:p w14:paraId="055697D3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</w:tr>
            <w:tr w:rsidR="006F1133" w:rsidRPr="00E515B4" w14:paraId="0689EE4A" w14:textId="77777777" w:rsidTr="00C77798">
              <w:trPr>
                <w:trHeight w:val="534"/>
              </w:trPr>
              <w:tc>
                <w:tcPr>
                  <w:tcW w:w="284" w:type="dxa"/>
                  <w:tcBorders>
                    <w:right w:val="single" w:sz="4" w:space="0" w:color="A5A5A5" w:themeColor="accent3"/>
                  </w:tcBorders>
                </w:tcPr>
                <w:p w14:paraId="39449375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16D9C79F" w14:textId="03206318" w:rsidR="00B01F11" w:rsidRPr="00146A8A" w:rsidRDefault="00F57429" w:rsidP="00C77798">
                  <w:pPr>
                    <w:tabs>
                      <w:tab w:val="left" w:pos="34"/>
                      <w:tab w:val="left" w:pos="2319"/>
                    </w:tabs>
                    <w:ind w:right="-108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i/>
                      <w:iCs/>
                      <w:color w:val="808080"/>
                      <w:sz w:val="20"/>
                      <w:szCs w:val="20"/>
                      <w:lang w:val="es-419"/>
                    </w:rPr>
                    <w:t>Nombre del tercer estudiante</w:t>
                  </w:r>
                </w:p>
              </w:tc>
              <w:tc>
                <w:tcPr>
                  <w:tcW w:w="395" w:type="dxa"/>
                  <w:tcBorders>
                    <w:left w:val="single" w:sz="4" w:space="0" w:color="A5A5A5" w:themeColor="accent3"/>
                    <w:right w:val="single" w:sz="4" w:space="0" w:color="A5A5A5" w:themeColor="accent3"/>
                  </w:tcBorders>
                </w:tcPr>
                <w:p w14:paraId="3BCBE99E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  <w:left w:val="single" w:sz="4" w:space="0" w:color="A5A5A5" w:themeColor="accent3"/>
                    <w:bottom w:val="single" w:sz="4" w:space="0" w:color="A5A5A5" w:themeColor="accent3"/>
                    <w:right w:val="single" w:sz="4" w:space="0" w:color="A5A5A5" w:themeColor="accent3"/>
                  </w:tcBorders>
                  <w:vAlign w:val="center"/>
                </w:tcPr>
                <w:p w14:paraId="18CE177C" w14:textId="4611F495" w:rsidR="00B01F11" w:rsidRPr="00146A8A" w:rsidRDefault="00F57429" w:rsidP="00C77798">
                  <w:pPr>
                    <w:ind w:right="-97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  <w:r w:rsidRPr="00146A8A">
                    <w:rPr>
                      <w:rFonts w:ascii="IntelOne Display Light" w:eastAsia="IntelOne Display Light" w:hAnsi="IntelOne Display Light" w:cs="Calibri Light"/>
                      <w:i/>
                      <w:iCs/>
                      <w:color w:val="808080"/>
                      <w:sz w:val="20"/>
                      <w:szCs w:val="20"/>
                      <w:lang w:val="es-419"/>
                    </w:rPr>
                    <w:t>Papel desempeñado en el desarrollo del proyecto o solución*</w:t>
                  </w:r>
                </w:p>
              </w:tc>
              <w:tc>
                <w:tcPr>
                  <w:tcW w:w="396" w:type="dxa"/>
                  <w:tcBorders>
                    <w:left w:val="single" w:sz="4" w:space="0" w:color="A5A5A5" w:themeColor="accent3"/>
                  </w:tcBorders>
                </w:tcPr>
                <w:p w14:paraId="3567B5A8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i/>
                      <w:color w:val="808080" w:themeColor="background1" w:themeShade="80"/>
                      <w:sz w:val="20"/>
                      <w:szCs w:val="20"/>
                      <w:lang w:val="es-419"/>
                    </w:rPr>
                  </w:pPr>
                </w:p>
              </w:tc>
            </w:tr>
            <w:tr w:rsidR="006F1133" w:rsidRPr="00E515B4" w14:paraId="4EFF667F" w14:textId="77777777" w:rsidTr="00C77798">
              <w:trPr>
                <w:trHeight w:val="135"/>
              </w:trPr>
              <w:tc>
                <w:tcPr>
                  <w:tcW w:w="284" w:type="dxa"/>
                </w:tcPr>
                <w:p w14:paraId="74875064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69" w:type="dxa"/>
                  <w:tcBorders>
                    <w:top w:val="single" w:sz="4" w:space="0" w:color="A5A5A5" w:themeColor="accent3"/>
                  </w:tcBorders>
                </w:tcPr>
                <w:p w14:paraId="0623FF6C" w14:textId="77777777" w:rsidR="00B01F11" w:rsidRPr="00146A8A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5" w:type="dxa"/>
                </w:tcPr>
                <w:p w14:paraId="2E0A85B6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342" w:type="dxa"/>
                  <w:tcBorders>
                    <w:top w:val="single" w:sz="4" w:space="0" w:color="A5A5A5" w:themeColor="accent3"/>
                  </w:tcBorders>
                </w:tcPr>
                <w:p w14:paraId="64B868CA" w14:textId="77777777" w:rsidR="00B01F11" w:rsidRPr="00146A8A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  <w:tc>
                <w:tcPr>
                  <w:tcW w:w="396" w:type="dxa"/>
                </w:tcPr>
                <w:p w14:paraId="1198E6C7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sz w:val="10"/>
                      <w:szCs w:val="10"/>
                      <w:lang w:val="es-419"/>
                    </w:rPr>
                  </w:pPr>
                </w:p>
              </w:tc>
            </w:tr>
            <w:tr w:rsidR="006F1133" w:rsidRPr="00E515B4" w14:paraId="1200EB94" w14:textId="77777777" w:rsidTr="00C77798">
              <w:trPr>
                <w:trHeight w:val="287"/>
              </w:trPr>
              <w:tc>
                <w:tcPr>
                  <w:tcW w:w="284" w:type="dxa"/>
                </w:tcPr>
                <w:p w14:paraId="370BF705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369" w:type="dxa"/>
                </w:tcPr>
                <w:p w14:paraId="61104F55" w14:textId="77777777" w:rsidR="00B01F11" w:rsidRPr="00146A8A" w:rsidRDefault="00B01F11" w:rsidP="00B01F11">
                  <w:pPr>
                    <w:tabs>
                      <w:tab w:val="left" w:pos="34"/>
                      <w:tab w:val="left" w:pos="2319"/>
                    </w:tabs>
                    <w:ind w:right="-10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95" w:type="dxa"/>
                </w:tcPr>
                <w:p w14:paraId="49C06BE3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342" w:type="dxa"/>
                </w:tcPr>
                <w:p w14:paraId="75F7AE8A" w14:textId="77777777" w:rsidR="00B01F11" w:rsidRPr="00146A8A" w:rsidRDefault="00B01F11" w:rsidP="00B01F11">
                  <w:pPr>
                    <w:ind w:right="-97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  <w:tc>
                <w:tcPr>
                  <w:tcW w:w="396" w:type="dxa"/>
                </w:tcPr>
                <w:p w14:paraId="39EFE47C" w14:textId="77777777" w:rsidR="00B01F11" w:rsidRPr="00146A8A" w:rsidRDefault="00B01F11" w:rsidP="00B01F11">
                  <w:pPr>
                    <w:tabs>
                      <w:tab w:val="left" w:pos="2319"/>
                    </w:tabs>
                    <w:ind w:right="1558"/>
                    <w:jc w:val="both"/>
                    <w:rPr>
                      <w:rFonts w:ascii="IntelOne Display Light" w:hAnsi="IntelOne Display Light" w:cstheme="majorHAnsi"/>
                      <w:lang w:val="es-419"/>
                    </w:rPr>
                  </w:pPr>
                </w:p>
              </w:tc>
            </w:tr>
          </w:tbl>
          <w:p w14:paraId="42BE947F" w14:textId="64797033" w:rsidR="00B01F11" w:rsidRPr="00146A8A" w:rsidRDefault="00B01F11" w:rsidP="002F439F">
            <w:pPr>
              <w:tabs>
                <w:tab w:val="left" w:pos="2319"/>
              </w:tabs>
              <w:ind w:right="-109"/>
              <w:jc w:val="both"/>
              <w:rPr>
                <w:rFonts w:ascii="IntelOne Display Light" w:hAnsi="IntelOne Display Light" w:cstheme="majorHAnsi"/>
                <w:i/>
                <w:sz w:val="20"/>
                <w:szCs w:val="20"/>
                <w:lang w:val="es-419"/>
              </w:rPr>
            </w:pPr>
          </w:p>
        </w:tc>
        <w:tc>
          <w:tcPr>
            <w:tcW w:w="284" w:type="dxa"/>
          </w:tcPr>
          <w:p w14:paraId="245393D8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E515B4" w14:paraId="76F984B2" w14:textId="77777777" w:rsidTr="00705332">
        <w:trPr>
          <w:jc w:val="center"/>
        </w:trPr>
        <w:tc>
          <w:tcPr>
            <w:tcW w:w="284" w:type="dxa"/>
          </w:tcPr>
          <w:p w14:paraId="160156A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46" w:type="dxa"/>
          </w:tcPr>
          <w:p w14:paraId="4C64F86A" w14:textId="77777777" w:rsidR="00933F88" w:rsidRPr="00146A8A" w:rsidRDefault="00933F88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589ACE80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6" w:type="dxa"/>
          </w:tcPr>
          <w:p w14:paraId="45F0F617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481DB848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551" w:type="dxa"/>
          </w:tcPr>
          <w:p w14:paraId="37337986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  <w:tc>
          <w:tcPr>
            <w:tcW w:w="284" w:type="dxa"/>
          </w:tcPr>
          <w:p w14:paraId="4CC9DB93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10"/>
                <w:szCs w:val="10"/>
                <w:lang w:val="es-419"/>
              </w:rPr>
            </w:pPr>
          </w:p>
        </w:tc>
      </w:tr>
      <w:tr w:rsidR="006F1133" w:rsidRPr="00E515B4" w14:paraId="45E6390F" w14:textId="77777777" w:rsidTr="00705332">
        <w:trPr>
          <w:jc w:val="center"/>
        </w:trPr>
        <w:tc>
          <w:tcPr>
            <w:tcW w:w="284" w:type="dxa"/>
          </w:tcPr>
          <w:p w14:paraId="5D6488E3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</w:tcPr>
          <w:p w14:paraId="74E45FC7" w14:textId="77777777" w:rsidR="00933F88" w:rsidRPr="00146A8A" w:rsidRDefault="00933F88" w:rsidP="000804CD">
            <w:pPr>
              <w:tabs>
                <w:tab w:val="left" w:pos="34"/>
                <w:tab w:val="left" w:pos="2319"/>
              </w:tabs>
              <w:ind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83B440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</w:tcPr>
          <w:p w14:paraId="14ADF918" w14:textId="77777777" w:rsidR="00933F88" w:rsidRPr="00146A8A" w:rsidRDefault="00933F88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7139CFE1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</w:tcPr>
          <w:p w14:paraId="51E8D37D" w14:textId="77777777" w:rsidR="00933F88" w:rsidRPr="00146A8A" w:rsidRDefault="00933F88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C0639D9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20B0FFA8" w14:textId="77777777" w:rsidTr="00705332">
        <w:trPr>
          <w:jc w:val="center"/>
        </w:trPr>
        <w:tc>
          <w:tcPr>
            <w:tcW w:w="284" w:type="dxa"/>
          </w:tcPr>
          <w:p w14:paraId="2C27DEC6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</w:tcPr>
          <w:p w14:paraId="109A221B" w14:textId="4AE63531" w:rsidR="00933F88" w:rsidRPr="00146A8A" w:rsidRDefault="00933F88" w:rsidP="00DE566D">
            <w:pPr>
              <w:pStyle w:val="Default"/>
              <w:ind w:left="-109" w:right="-108"/>
              <w:rPr>
                <w:rFonts w:ascii="IntelOne Display Light" w:hAnsi="IntelOne Display Light" w:cstheme="majorHAnsi"/>
                <w:sz w:val="22"/>
                <w:szCs w:val="22"/>
                <w:lang w:val="es-419"/>
              </w:rPr>
            </w:pPr>
          </w:p>
        </w:tc>
        <w:tc>
          <w:tcPr>
            <w:tcW w:w="284" w:type="dxa"/>
          </w:tcPr>
          <w:p w14:paraId="041B26ED" w14:textId="77777777" w:rsidR="00933F88" w:rsidRPr="00146A8A" w:rsidRDefault="00933F88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36FDAE17" w14:textId="2B426E2C" w:rsidR="00940E87" w:rsidRPr="00146A8A" w:rsidRDefault="00940E87" w:rsidP="009B04FA">
      <w:pPr>
        <w:tabs>
          <w:tab w:val="left" w:pos="2319"/>
        </w:tabs>
        <w:spacing w:after="0" w:line="240" w:lineRule="auto"/>
        <w:ind w:left="142"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</w:p>
    <w:p w14:paraId="60704D3C" w14:textId="77777777" w:rsidR="00DC574D" w:rsidRPr="00146A8A" w:rsidRDefault="00DC574D" w:rsidP="00CB5746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</w:p>
    <w:p w14:paraId="058D0E81" w14:textId="4F09867D" w:rsidR="009B04FA" w:rsidRPr="00146A8A" w:rsidRDefault="00F57429" w:rsidP="009B04FA">
      <w:pPr>
        <w:tabs>
          <w:tab w:val="left" w:pos="2319"/>
        </w:tabs>
        <w:spacing w:after="0" w:line="240" w:lineRule="auto"/>
        <w:ind w:left="142" w:right="1558"/>
        <w:jc w:val="both"/>
        <w:rPr>
          <w:rFonts w:ascii="IntelOne Display Light" w:hAnsi="IntelOne Display Light" w:cstheme="majorHAnsi"/>
          <w:sz w:val="28"/>
          <w:szCs w:val="28"/>
          <w:lang w:val="es-419"/>
        </w:rPr>
      </w:pPr>
      <w:r w:rsidRPr="00146A8A">
        <w:rPr>
          <w:rFonts w:ascii="IntelOne Display Light" w:eastAsia="IntelOne Display Light" w:hAnsi="IntelOne Display Light" w:cs="Calibri Light"/>
          <w:sz w:val="28"/>
          <w:szCs w:val="28"/>
          <w:lang w:val="es-419"/>
        </w:rPr>
        <w:t>Envío de video</w:t>
      </w:r>
    </w:p>
    <w:p w14:paraId="0F721B0C" w14:textId="77777777" w:rsidR="009B04FA" w:rsidRPr="00146A8A" w:rsidRDefault="009B04FA" w:rsidP="009B04F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2546"/>
        <w:gridCol w:w="284"/>
        <w:gridCol w:w="2556"/>
        <w:gridCol w:w="284"/>
        <w:gridCol w:w="2551"/>
        <w:gridCol w:w="284"/>
      </w:tblGrid>
      <w:tr w:rsidR="006F1133" w:rsidRPr="00146A8A" w14:paraId="53B0C209" w14:textId="77777777" w:rsidTr="2DFB33B8">
        <w:trPr>
          <w:jc w:val="center"/>
        </w:trPr>
        <w:tc>
          <w:tcPr>
            <w:tcW w:w="284" w:type="dxa"/>
          </w:tcPr>
          <w:p w14:paraId="278446F8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bottom w:val="nil"/>
            </w:tcBorders>
          </w:tcPr>
          <w:p w14:paraId="18A366FF" w14:textId="77777777" w:rsidR="009B04FA" w:rsidRPr="00146A8A" w:rsidRDefault="009B04FA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4FB30261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bottom w:val="nil"/>
            </w:tcBorders>
          </w:tcPr>
          <w:p w14:paraId="216F107E" w14:textId="77777777" w:rsidR="009B04FA" w:rsidRPr="00146A8A" w:rsidRDefault="009B04FA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3CD86FAA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bottom w:val="nil"/>
            </w:tcBorders>
          </w:tcPr>
          <w:p w14:paraId="5640A7F2" w14:textId="77777777" w:rsidR="009B04FA" w:rsidRPr="00146A8A" w:rsidRDefault="009B04FA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0977CAEE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75413792" w14:textId="77777777" w:rsidTr="2DFB33B8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3F10A83D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D13053F" w14:textId="1FBEF1F6" w:rsidR="009B04FA" w:rsidRPr="00146A8A" w:rsidRDefault="00F57429" w:rsidP="00DE566D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Grabe y </w:t>
            </w:r>
            <w:r w:rsidR="00647314">
              <w:rPr>
                <w:rFonts w:ascii="IntelOne Display Light" w:eastAsia="IntelOne Display Light" w:hAnsi="IntelOne Display Light" w:cs="Calibri Light"/>
                <w:lang w:val="es-419"/>
              </w:rPr>
              <w:t>envíe</w:t>
            </w: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un video de </w:t>
            </w:r>
            <w:r w:rsidR="00A33DD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máximo </w:t>
            </w: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120 segundos de su proyecto o solución que incluya los siguientes puntos: </w:t>
            </w:r>
          </w:p>
          <w:p w14:paraId="5DBD40F7" w14:textId="3BBC1CE8" w:rsidR="009B04FA" w:rsidRPr="00146A8A" w:rsidRDefault="00F57429" w:rsidP="00DE566D">
            <w:pPr>
              <w:tabs>
                <w:tab w:val="left" w:pos="2319"/>
              </w:tabs>
              <w:ind w:left="-108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(1) Presentación; (2) planteamiento del problema; (3) descripción del proyecto o solución; (4) demostración del proyecto o solución; (5) tecnología utilizada; y (6) alcance </w:t>
            </w:r>
            <w:proofErr w:type="gramStart"/>
            <w:r w:rsidRPr="00146A8A">
              <w:rPr>
                <w:rFonts w:ascii="IntelOne Display Light" w:eastAsia="IntelOne Display Light" w:hAnsi="IntelOne Display Light" w:cs="Calibri Light"/>
                <w:lang w:val="es-419"/>
              </w:rPr>
              <w:t>futuro.*</w:t>
            </w:r>
            <w:proofErr w:type="gramEnd"/>
            <w:r w:rsidR="003A61E4">
              <w:rPr>
                <w:rFonts w:ascii="IntelOne Display Light" w:eastAsia="IntelOne Display Light" w:hAnsi="IntelOne Display Light" w:cs="Calibri Light"/>
                <w:lang w:val="es-419"/>
              </w:rPr>
              <w:t xml:space="preserve"> </w:t>
            </w:r>
            <w:r w:rsidR="003A61E4">
              <w:rPr>
                <w:rFonts w:ascii="IntelOne Display Light" w:eastAsia="IntelOne Display Light" w:hAnsi="IntelOne Display Light" w:cs="Calibri Light"/>
                <w:i/>
                <w:iCs/>
                <w:lang w:val="es-419"/>
              </w:rPr>
              <w:t>Adjunte archivo correspondiente.</w:t>
            </w:r>
          </w:p>
        </w:tc>
        <w:tc>
          <w:tcPr>
            <w:tcW w:w="284" w:type="dxa"/>
            <w:tcBorders>
              <w:left w:val="nil"/>
            </w:tcBorders>
          </w:tcPr>
          <w:p w14:paraId="40721FF8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146A8A" w14:paraId="2A6A589A" w14:textId="77777777" w:rsidTr="2DFB33B8">
        <w:trPr>
          <w:jc w:val="center"/>
        </w:trPr>
        <w:tc>
          <w:tcPr>
            <w:tcW w:w="284" w:type="dxa"/>
          </w:tcPr>
          <w:p w14:paraId="12755B07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single" w:sz="2" w:space="0" w:color="BFBFBF" w:themeColor="background1" w:themeShade="BF"/>
              <w:bottom w:val="nil"/>
            </w:tcBorders>
          </w:tcPr>
          <w:p w14:paraId="3B31D503" w14:textId="77777777" w:rsidR="009B04FA" w:rsidRPr="00146A8A" w:rsidRDefault="009B04FA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01C5BA25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single" w:sz="2" w:space="0" w:color="BFBFBF" w:themeColor="background1" w:themeShade="BF"/>
              <w:bottom w:val="nil"/>
            </w:tcBorders>
          </w:tcPr>
          <w:p w14:paraId="1982E00E" w14:textId="77777777" w:rsidR="009B04FA" w:rsidRPr="00146A8A" w:rsidRDefault="009B04FA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bottom w:val="nil"/>
            </w:tcBorders>
          </w:tcPr>
          <w:p w14:paraId="4CDA3EEC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  <w:bottom w:val="nil"/>
            </w:tcBorders>
          </w:tcPr>
          <w:p w14:paraId="6BACB94D" w14:textId="77777777" w:rsidR="009B04FA" w:rsidRPr="00146A8A" w:rsidRDefault="009B04FA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5C4DA972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  <w:tr w:rsidR="006F1133" w:rsidRPr="00E515B4" w14:paraId="4A1A0A2A" w14:textId="77777777" w:rsidTr="2DFB33B8">
        <w:trPr>
          <w:jc w:val="center"/>
        </w:trPr>
        <w:tc>
          <w:tcPr>
            <w:tcW w:w="284" w:type="dxa"/>
            <w:tcBorders>
              <w:right w:val="nil"/>
            </w:tcBorders>
          </w:tcPr>
          <w:p w14:paraId="4CD5CBC9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B3DEEB" w14:textId="0F746A75" w:rsidR="009B04FA" w:rsidRPr="00146A8A" w:rsidRDefault="00F57429" w:rsidP="00DE566D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808080" w:themeColor="background1" w:themeShade="80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 xml:space="preserve">El tamaño del archivo no debe exceder </w:t>
            </w:r>
            <w:r w:rsidR="00A33DDA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>5</w:t>
            </w:r>
            <w:r w:rsidRPr="00146A8A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>0 MB. Los formatos de archivo aceptados son: MP4, MOV, WMV, FLV, AVI</w:t>
            </w:r>
            <w:r w:rsidR="00146A8A" w:rsidRPr="00146A8A">
              <w:rPr>
                <w:rFonts w:ascii="IntelOne Display Light" w:eastAsia="IntelOne Display Light" w:hAnsi="IntelOne Display Light" w:cs="Calibri Light"/>
                <w:color w:val="808080"/>
                <w:sz w:val="20"/>
                <w:szCs w:val="20"/>
                <w:lang w:val="es-419"/>
              </w:rPr>
              <w:t>.</w:t>
            </w:r>
          </w:p>
          <w:p w14:paraId="40F7AE91" w14:textId="69CA1983" w:rsidR="001C3413" w:rsidRPr="00146A8A" w:rsidRDefault="00F57429" w:rsidP="001C3413">
            <w:pPr>
              <w:tabs>
                <w:tab w:val="left" w:pos="2319"/>
              </w:tabs>
              <w:ind w:left="-109" w:right="-109"/>
              <w:jc w:val="both"/>
              <w:rPr>
                <w:rFonts w:ascii="IntelOne Display Light" w:hAnsi="IntelOne Display Light" w:cstheme="majorHAnsi"/>
                <w:color w:val="7B7B7B" w:themeColor="accent3" w:themeShade="BF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Segoe UI"/>
                <w:color w:val="7B7B7B"/>
                <w:sz w:val="20"/>
                <w:szCs w:val="20"/>
                <w:lang w:val="es-419" w:eastAsia="en-IN"/>
              </w:rPr>
              <w:t>Si el video no está en inglés deben añadirse subtítulos en inglés.</w:t>
            </w:r>
          </w:p>
        </w:tc>
        <w:tc>
          <w:tcPr>
            <w:tcW w:w="284" w:type="dxa"/>
            <w:tcBorders>
              <w:left w:val="nil"/>
            </w:tcBorders>
          </w:tcPr>
          <w:p w14:paraId="78F0D4A1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E515B4" w14:paraId="6294183B" w14:textId="77777777" w:rsidTr="2DFB33B8">
        <w:trPr>
          <w:jc w:val="center"/>
        </w:trPr>
        <w:tc>
          <w:tcPr>
            <w:tcW w:w="284" w:type="dxa"/>
          </w:tcPr>
          <w:p w14:paraId="6404D9D4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46" w:type="dxa"/>
            <w:tcBorders>
              <w:top w:val="nil"/>
            </w:tcBorders>
          </w:tcPr>
          <w:p w14:paraId="29257B6D" w14:textId="77777777" w:rsidR="009B04FA" w:rsidRPr="00146A8A" w:rsidRDefault="009B04FA" w:rsidP="00DE566D">
            <w:pPr>
              <w:tabs>
                <w:tab w:val="left" w:pos="34"/>
                <w:tab w:val="left" w:pos="2319"/>
              </w:tabs>
              <w:ind w:left="34" w:right="-10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1DFCBD2C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6" w:type="dxa"/>
            <w:tcBorders>
              <w:top w:val="nil"/>
            </w:tcBorders>
          </w:tcPr>
          <w:p w14:paraId="03F1F9C9" w14:textId="77777777" w:rsidR="009B04FA" w:rsidRPr="00146A8A" w:rsidRDefault="009B04FA" w:rsidP="00DE566D">
            <w:pPr>
              <w:ind w:right="-97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75083B5B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551" w:type="dxa"/>
            <w:tcBorders>
              <w:top w:val="nil"/>
            </w:tcBorders>
          </w:tcPr>
          <w:p w14:paraId="57D9F9C2" w14:textId="77777777" w:rsidR="009B04FA" w:rsidRPr="00146A8A" w:rsidRDefault="009B04FA" w:rsidP="00DE566D">
            <w:pPr>
              <w:tabs>
                <w:tab w:val="left" w:pos="2319"/>
              </w:tabs>
              <w:ind w:left="37" w:right="-109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  <w:tc>
          <w:tcPr>
            <w:tcW w:w="284" w:type="dxa"/>
          </w:tcPr>
          <w:p w14:paraId="604F704D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lang w:val="es-419"/>
              </w:rPr>
            </w:pPr>
          </w:p>
        </w:tc>
      </w:tr>
    </w:tbl>
    <w:p w14:paraId="1B7D0DFC" w14:textId="278E2B3B" w:rsidR="00EC473B" w:rsidRPr="00146A8A" w:rsidRDefault="00EC473B" w:rsidP="0049249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lang w:val="es-419"/>
        </w:rPr>
      </w:pPr>
    </w:p>
    <w:p w14:paraId="141D3022" w14:textId="77777777" w:rsidR="00EC473B" w:rsidRPr="00146A8A" w:rsidRDefault="00EC473B" w:rsidP="009B04F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8505"/>
      </w:tblGrid>
      <w:tr w:rsidR="006F1133" w:rsidRPr="00E515B4" w14:paraId="1842CE49" w14:textId="77777777" w:rsidTr="00DE566D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2312BC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49929AA0" w14:textId="7ADD42F4" w:rsidR="009B04FA" w:rsidRPr="00146A8A" w:rsidRDefault="00F57429" w:rsidP="00DE566D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sz w:val="20"/>
                <w:szCs w:val="20"/>
                <w:lang w:val="es-419"/>
              </w:rPr>
              <w:t>Certifico que, hasta donde tengo conocimiento, toda la información compartida anteriormente es verdadera, y entiendo que quedo sujeto a medidas disciplinarias en caso de que se descubra que la información anterior es falsa.</w:t>
            </w:r>
          </w:p>
        </w:tc>
      </w:tr>
      <w:tr w:rsidR="006F1133" w:rsidRPr="00E515B4" w14:paraId="26CFD7EF" w14:textId="77777777" w:rsidTr="00DE566D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55F0780C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/>
          </w:tcPr>
          <w:p w14:paraId="053A40AD" w14:textId="77777777" w:rsidR="009B04FA" w:rsidRPr="00146A8A" w:rsidRDefault="009B04FA" w:rsidP="00DE566D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E515B4" w14:paraId="56835E83" w14:textId="77777777" w:rsidTr="00DE566D">
        <w:trPr>
          <w:jc w:val="center"/>
        </w:trPr>
        <w:tc>
          <w:tcPr>
            <w:tcW w:w="284" w:type="dxa"/>
            <w:tcBorders>
              <w:bottom w:val="single" w:sz="4" w:space="0" w:color="BFBFBF" w:themeColor="background1" w:themeShade="BF"/>
            </w:tcBorders>
          </w:tcPr>
          <w:p w14:paraId="0E9BB050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</w:tcPr>
          <w:p w14:paraId="05C7A14B" w14:textId="77777777" w:rsidR="009B04FA" w:rsidRPr="00146A8A" w:rsidRDefault="009B04FA" w:rsidP="00DE566D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  <w:tr w:rsidR="006F1133" w:rsidRPr="00E515B4" w14:paraId="326E4F0E" w14:textId="77777777" w:rsidTr="00DE566D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CD9E23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 w:val="restart"/>
            <w:tcBorders>
              <w:left w:val="single" w:sz="4" w:space="0" w:color="BFBFBF" w:themeColor="background1" w:themeShade="BF"/>
            </w:tcBorders>
          </w:tcPr>
          <w:p w14:paraId="53385053" w14:textId="12C490DF" w:rsidR="009B04FA" w:rsidRPr="00146A8A" w:rsidRDefault="00F57429" w:rsidP="00DE566D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sz w:val="20"/>
                <w:szCs w:val="20"/>
                <w:lang w:val="es-419"/>
              </w:rPr>
              <w:t>Certifico asimismo que el proyecto o solución presentada fue creada por mí (nosotros) sin ayuda de terceros.</w:t>
            </w:r>
          </w:p>
        </w:tc>
      </w:tr>
      <w:tr w:rsidR="006F1133" w:rsidRPr="00E515B4" w14:paraId="3B77AFF5" w14:textId="77777777" w:rsidTr="00DE566D">
        <w:trPr>
          <w:jc w:val="center"/>
        </w:trPr>
        <w:tc>
          <w:tcPr>
            <w:tcW w:w="284" w:type="dxa"/>
            <w:tcBorders>
              <w:top w:val="single" w:sz="4" w:space="0" w:color="BFBFBF" w:themeColor="background1" w:themeShade="BF"/>
            </w:tcBorders>
          </w:tcPr>
          <w:p w14:paraId="4CDB89D4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  <w:tc>
          <w:tcPr>
            <w:tcW w:w="8505" w:type="dxa"/>
            <w:vMerge/>
          </w:tcPr>
          <w:p w14:paraId="1D435745" w14:textId="77777777" w:rsidR="009B04FA" w:rsidRPr="00146A8A" w:rsidRDefault="009B04FA" w:rsidP="00DE566D">
            <w:pPr>
              <w:tabs>
                <w:tab w:val="left" w:pos="2319"/>
              </w:tabs>
              <w:ind w:right="-103"/>
              <w:jc w:val="both"/>
              <w:rPr>
                <w:rFonts w:ascii="IntelOne Display Light" w:hAnsi="IntelOne Display Light" w:cstheme="majorHAnsi"/>
                <w:sz w:val="20"/>
                <w:szCs w:val="20"/>
                <w:lang w:val="es-419"/>
              </w:rPr>
            </w:pPr>
          </w:p>
        </w:tc>
      </w:tr>
    </w:tbl>
    <w:p w14:paraId="79A62530" w14:textId="77777777" w:rsidR="009B04FA" w:rsidRPr="00146A8A" w:rsidRDefault="009B04FA" w:rsidP="009B04F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77B88C4F" w14:textId="3A6C39BC" w:rsidR="009B04FA" w:rsidRPr="00146A8A" w:rsidRDefault="00F57429" w:rsidP="009B04FA">
      <w:pPr>
        <w:tabs>
          <w:tab w:val="left" w:pos="2319"/>
        </w:tabs>
        <w:spacing w:after="0" w:line="240" w:lineRule="auto"/>
        <w:ind w:right="95"/>
        <w:jc w:val="both"/>
        <w:rPr>
          <w:rFonts w:ascii="IntelOne Display Light" w:hAnsi="IntelOne Display Light" w:cstheme="majorHAnsi"/>
          <w:color w:val="808080" w:themeColor="background1" w:themeShade="80"/>
          <w:lang w:val="es-419"/>
        </w:rPr>
      </w:pPr>
      <w:r w:rsidRPr="00146A8A">
        <w:rPr>
          <w:rFonts w:ascii="IntelOne Display Light" w:hAnsi="IntelOne Display Light" w:cstheme="majorHAnsi"/>
          <w:color w:val="808080" w:themeColor="background1" w:themeShade="80"/>
          <w:lang w:val="es-419"/>
        </w:rPr>
        <w:t>________________________________________________________________________________</w:t>
      </w:r>
    </w:p>
    <w:p w14:paraId="7DEBA08A" w14:textId="77777777" w:rsidR="009B04FA" w:rsidRPr="00146A8A" w:rsidRDefault="009B04FA" w:rsidP="009B04FA">
      <w:pPr>
        <w:tabs>
          <w:tab w:val="left" w:pos="2319"/>
        </w:tabs>
        <w:spacing w:after="0" w:line="240" w:lineRule="auto"/>
        <w:ind w:left="1560" w:right="1558"/>
        <w:jc w:val="both"/>
        <w:rPr>
          <w:rFonts w:ascii="IntelOne Display Light" w:hAnsi="IntelOne Display Light" w:cstheme="majorHAnsi"/>
          <w:lang w:val="es-419"/>
        </w:rPr>
      </w:pPr>
    </w:p>
    <w:p w14:paraId="08F951DD" w14:textId="5FC64401" w:rsidR="00333161" w:rsidRPr="00146A8A" w:rsidRDefault="00F57429" w:rsidP="00333161">
      <w:pPr>
        <w:jc w:val="center"/>
        <w:rPr>
          <w:rFonts w:ascii="IntelOne Display Light" w:hAnsi="IntelOne Display Light"/>
          <w:sz w:val="18"/>
          <w:szCs w:val="18"/>
          <w:lang w:val="es-419"/>
        </w:rPr>
      </w:pPr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 xml:space="preserve">Intel® AI Global </w:t>
      </w:r>
      <w:proofErr w:type="spellStart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Impact</w:t>
      </w:r>
      <w:proofErr w:type="spellEnd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 xml:space="preserve"> Festival es un evento dirigido por Intel® </w:t>
      </w:r>
      <w:proofErr w:type="spellStart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Corporation</w:t>
      </w:r>
      <w:proofErr w:type="spellEnd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.</w:t>
      </w:r>
    </w:p>
    <w:p w14:paraId="580D3B2E" w14:textId="08A3A4E3" w:rsidR="009B04FA" w:rsidRPr="00146A8A" w:rsidRDefault="00F57429" w:rsidP="00333161">
      <w:pPr>
        <w:jc w:val="center"/>
        <w:rPr>
          <w:rFonts w:ascii="IntelOne Display Light" w:hAnsi="IntelOne Display Light"/>
          <w:sz w:val="18"/>
          <w:szCs w:val="18"/>
          <w:lang w:val="es-419"/>
        </w:rPr>
      </w:pPr>
      <w:proofErr w:type="spellStart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Beahead</w:t>
      </w:r>
      <w:proofErr w:type="spellEnd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 xml:space="preserve"> </w:t>
      </w:r>
      <w:proofErr w:type="spellStart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Private</w:t>
      </w:r>
      <w:proofErr w:type="spellEnd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 xml:space="preserve"> </w:t>
      </w:r>
      <w:proofErr w:type="spellStart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Limited</w:t>
      </w:r>
      <w:proofErr w:type="spellEnd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 xml:space="preserve"> es la entidad designada por Intel® </w:t>
      </w:r>
      <w:proofErr w:type="spellStart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>Corporation</w:t>
      </w:r>
      <w:proofErr w:type="spellEnd"/>
      <w:r w:rsidRPr="00146A8A">
        <w:rPr>
          <w:rFonts w:ascii="IntelOne Display Light" w:eastAsia="IntelOne Display Light" w:hAnsi="IntelOne Display Light" w:cs="Times New Roman"/>
          <w:sz w:val="18"/>
          <w:szCs w:val="18"/>
          <w:lang w:val="es-419"/>
        </w:rPr>
        <w:t xml:space="preserve"> como socio de ejecución del Festival.</w:t>
      </w:r>
    </w:p>
    <w:tbl>
      <w:tblPr>
        <w:tblStyle w:val="Tablaconcuadrcula"/>
        <w:tblW w:w="9023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472C4" w:themeFill="accent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3"/>
        <w:gridCol w:w="1172"/>
        <w:gridCol w:w="1308"/>
        <w:gridCol w:w="1332"/>
        <w:gridCol w:w="1164"/>
        <w:gridCol w:w="689"/>
        <w:gridCol w:w="2215"/>
      </w:tblGrid>
      <w:tr w:rsidR="006F1133" w:rsidRPr="00146A8A" w14:paraId="67D59CEF" w14:textId="77777777" w:rsidTr="00333161">
        <w:trPr>
          <w:trHeight w:val="456"/>
        </w:trPr>
        <w:tc>
          <w:tcPr>
            <w:tcW w:w="1143" w:type="dxa"/>
            <w:tcBorders>
              <w:right w:val="single" w:sz="8" w:space="0" w:color="FFFFFF" w:themeColor="background1"/>
            </w:tcBorders>
            <w:shd w:val="clear" w:color="auto" w:fill="4472C4" w:themeFill="accent1"/>
            <w:vAlign w:val="center"/>
          </w:tcPr>
          <w:p w14:paraId="70EEA04F" w14:textId="77777777" w:rsidR="009B04FA" w:rsidRPr="00146A8A" w:rsidRDefault="00F57429" w:rsidP="00DE566D">
            <w:pPr>
              <w:tabs>
                <w:tab w:val="left" w:pos="2319"/>
              </w:tabs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Privacidad</w:t>
            </w:r>
          </w:p>
        </w:tc>
        <w:tc>
          <w:tcPr>
            <w:tcW w:w="1172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1"/>
            <w:vAlign w:val="center"/>
          </w:tcPr>
          <w:p w14:paraId="0D88F807" w14:textId="77777777" w:rsidR="009B04FA" w:rsidRPr="00146A8A" w:rsidRDefault="00F57429" w:rsidP="00DE566D">
            <w:pPr>
              <w:tabs>
                <w:tab w:val="left" w:pos="2319"/>
              </w:tabs>
              <w:ind w:left="-5" w:right="6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Cookies</w:t>
            </w:r>
          </w:p>
        </w:tc>
        <w:tc>
          <w:tcPr>
            <w:tcW w:w="1308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1"/>
            <w:vAlign w:val="center"/>
          </w:tcPr>
          <w:p w14:paraId="5A9FEBCC" w14:textId="77777777" w:rsidR="009B04FA" w:rsidRPr="00146A8A" w:rsidRDefault="00F57429" w:rsidP="00DE566D">
            <w:pPr>
              <w:tabs>
                <w:tab w:val="left" w:pos="2319"/>
              </w:tabs>
              <w:ind w:right="10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Marcas registradas</w:t>
            </w:r>
          </w:p>
        </w:tc>
        <w:tc>
          <w:tcPr>
            <w:tcW w:w="1332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1"/>
            <w:vAlign w:val="center"/>
          </w:tcPr>
          <w:p w14:paraId="4425E759" w14:textId="77777777" w:rsidR="009B04FA" w:rsidRPr="00146A8A" w:rsidRDefault="00F57429" w:rsidP="00DE566D">
            <w:pPr>
              <w:tabs>
                <w:tab w:val="left" w:pos="2319"/>
              </w:tabs>
              <w:ind w:left="23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Cancelar la suscripción</w:t>
            </w:r>
          </w:p>
        </w:tc>
        <w:tc>
          <w:tcPr>
            <w:tcW w:w="1164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4472C4" w:themeFill="accent1"/>
            <w:vAlign w:val="center"/>
          </w:tcPr>
          <w:p w14:paraId="7D290CEE" w14:textId="77777777" w:rsidR="009B04FA" w:rsidRPr="00146A8A" w:rsidRDefault="00F57429" w:rsidP="00DE566D">
            <w:pPr>
              <w:tabs>
                <w:tab w:val="left" w:pos="2319"/>
              </w:tabs>
              <w:ind w:left="-20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Contacto</w:t>
            </w:r>
          </w:p>
        </w:tc>
        <w:tc>
          <w:tcPr>
            <w:tcW w:w="689" w:type="dxa"/>
            <w:tcBorders>
              <w:left w:val="single" w:sz="8" w:space="0" w:color="FFFFFF" w:themeColor="background1"/>
            </w:tcBorders>
            <w:shd w:val="clear" w:color="auto" w:fill="4472C4" w:themeFill="accent1"/>
            <w:vAlign w:val="center"/>
          </w:tcPr>
          <w:p w14:paraId="2AE2113B" w14:textId="77777777" w:rsidR="009B04FA" w:rsidRPr="00146A8A" w:rsidRDefault="009B04FA" w:rsidP="00DE566D">
            <w:pPr>
              <w:tabs>
                <w:tab w:val="left" w:pos="2319"/>
              </w:tabs>
              <w:ind w:right="1558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</w:p>
        </w:tc>
        <w:tc>
          <w:tcPr>
            <w:tcW w:w="2215" w:type="dxa"/>
            <w:shd w:val="clear" w:color="auto" w:fill="4472C4" w:themeFill="accent1"/>
            <w:vAlign w:val="center"/>
          </w:tcPr>
          <w:p w14:paraId="3DBBC732" w14:textId="77777777" w:rsidR="009B04FA" w:rsidRPr="00146A8A" w:rsidRDefault="00F57429" w:rsidP="00DE566D">
            <w:pPr>
              <w:tabs>
                <w:tab w:val="left" w:pos="2319"/>
              </w:tabs>
              <w:ind w:right="3"/>
              <w:jc w:val="center"/>
              <w:rPr>
                <w:rFonts w:ascii="IntelOne Display Light" w:hAnsi="IntelOne Display Light" w:cstheme="majorHAnsi"/>
                <w:color w:val="FFFFFF" w:themeColor="background1"/>
                <w:sz w:val="18"/>
                <w:szCs w:val="18"/>
                <w:lang w:val="es-419"/>
              </w:rPr>
            </w:pPr>
            <w:r w:rsidRPr="00146A8A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 xml:space="preserve">© Intel </w:t>
            </w:r>
            <w:proofErr w:type="spellStart"/>
            <w:r w:rsidRPr="00146A8A">
              <w:rPr>
                <w:rFonts w:ascii="IntelOne Display Light" w:eastAsia="IntelOne Display Light" w:hAnsi="IntelOne Display Light" w:cs="Calibri Light"/>
                <w:color w:val="FFFFFF"/>
                <w:sz w:val="18"/>
                <w:szCs w:val="18"/>
                <w:lang w:val="es-419"/>
              </w:rPr>
              <w:t>Corporation</w:t>
            </w:r>
            <w:proofErr w:type="spellEnd"/>
          </w:p>
        </w:tc>
      </w:tr>
    </w:tbl>
    <w:p w14:paraId="5C79B186" w14:textId="77777777" w:rsidR="009B04FA" w:rsidRPr="00146A8A" w:rsidRDefault="009B04FA" w:rsidP="009B04FA">
      <w:pPr>
        <w:tabs>
          <w:tab w:val="left" w:pos="2319"/>
        </w:tabs>
        <w:spacing w:after="0" w:line="240" w:lineRule="auto"/>
        <w:ind w:right="1558"/>
        <w:jc w:val="both"/>
        <w:rPr>
          <w:rFonts w:ascii="IntelOne Display Light" w:hAnsi="IntelOne Display Light" w:cstheme="majorHAnsi"/>
          <w:sz w:val="2"/>
          <w:szCs w:val="2"/>
          <w:lang w:val="es-419"/>
        </w:rPr>
      </w:pPr>
    </w:p>
    <w:p w14:paraId="1B57776B" w14:textId="77777777" w:rsidR="009B04FA" w:rsidRPr="00146A8A" w:rsidRDefault="009B04FA" w:rsidP="00D5506B">
      <w:pPr>
        <w:rPr>
          <w:rFonts w:ascii="IntelOne Display Light" w:hAnsi="IntelOne Display Light"/>
          <w:lang w:val="es-419"/>
        </w:rPr>
      </w:pPr>
    </w:p>
    <w:sectPr w:rsidR="009B04FA" w:rsidRPr="00146A8A" w:rsidSect="00143C8D">
      <w:pgSz w:w="11906" w:h="16838" w:code="9"/>
      <w:pgMar w:top="156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telOne Display Regular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IntelOne Display Light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DGzNDE0tjQ3MTNT0lEKTi0uzszPAykwqwUAojuclSwAAAA="/>
  </w:docVars>
  <w:rsids>
    <w:rsidRoot w:val="00C1380A"/>
    <w:rsid w:val="0001633E"/>
    <w:rsid w:val="000804CD"/>
    <w:rsid w:val="00096B7E"/>
    <w:rsid w:val="000C6923"/>
    <w:rsid w:val="00102A54"/>
    <w:rsid w:val="00105730"/>
    <w:rsid w:val="00143C8D"/>
    <w:rsid w:val="00146A8A"/>
    <w:rsid w:val="00174DF1"/>
    <w:rsid w:val="00191ACF"/>
    <w:rsid w:val="001A2A4C"/>
    <w:rsid w:val="001C3413"/>
    <w:rsid w:val="00206D4C"/>
    <w:rsid w:val="00211902"/>
    <w:rsid w:val="00225091"/>
    <w:rsid w:val="0024234C"/>
    <w:rsid w:val="00262FDE"/>
    <w:rsid w:val="00263727"/>
    <w:rsid w:val="0027418D"/>
    <w:rsid w:val="002A5538"/>
    <w:rsid w:val="002C4607"/>
    <w:rsid w:val="002D3A0D"/>
    <w:rsid w:val="002F439F"/>
    <w:rsid w:val="00325460"/>
    <w:rsid w:val="00333161"/>
    <w:rsid w:val="00345A58"/>
    <w:rsid w:val="00376915"/>
    <w:rsid w:val="00396BE2"/>
    <w:rsid w:val="003A61E4"/>
    <w:rsid w:val="003C7CAD"/>
    <w:rsid w:val="00442D54"/>
    <w:rsid w:val="0049249A"/>
    <w:rsid w:val="0049418F"/>
    <w:rsid w:val="004D158E"/>
    <w:rsid w:val="004D2B5D"/>
    <w:rsid w:val="004E4EE8"/>
    <w:rsid w:val="004F73E7"/>
    <w:rsid w:val="00504805"/>
    <w:rsid w:val="00517245"/>
    <w:rsid w:val="00584029"/>
    <w:rsid w:val="005A6FA0"/>
    <w:rsid w:val="005E1B4D"/>
    <w:rsid w:val="005F10DB"/>
    <w:rsid w:val="0061276C"/>
    <w:rsid w:val="00641186"/>
    <w:rsid w:val="00647314"/>
    <w:rsid w:val="00660545"/>
    <w:rsid w:val="00672C18"/>
    <w:rsid w:val="00686B3C"/>
    <w:rsid w:val="00694F10"/>
    <w:rsid w:val="006C50A4"/>
    <w:rsid w:val="006D3C99"/>
    <w:rsid w:val="006E3A36"/>
    <w:rsid w:val="006F1133"/>
    <w:rsid w:val="00700B7B"/>
    <w:rsid w:val="00705332"/>
    <w:rsid w:val="00724D1C"/>
    <w:rsid w:val="0074246C"/>
    <w:rsid w:val="007455E7"/>
    <w:rsid w:val="00783604"/>
    <w:rsid w:val="007A2DDF"/>
    <w:rsid w:val="007C1186"/>
    <w:rsid w:val="007C118F"/>
    <w:rsid w:val="00834D76"/>
    <w:rsid w:val="0088298A"/>
    <w:rsid w:val="008E5B6A"/>
    <w:rsid w:val="00933F88"/>
    <w:rsid w:val="00940E87"/>
    <w:rsid w:val="009A1837"/>
    <w:rsid w:val="009B04FA"/>
    <w:rsid w:val="00A01752"/>
    <w:rsid w:val="00A022C7"/>
    <w:rsid w:val="00A035CB"/>
    <w:rsid w:val="00A33DDA"/>
    <w:rsid w:val="00A851EB"/>
    <w:rsid w:val="00AD0371"/>
    <w:rsid w:val="00AF4862"/>
    <w:rsid w:val="00B01F11"/>
    <w:rsid w:val="00B560A8"/>
    <w:rsid w:val="00BC78CD"/>
    <w:rsid w:val="00C1380A"/>
    <w:rsid w:val="00C25D74"/>
    <w:rsid w:val="00C5772B"/>
    <w:rsid w:val="00C57AA0"/>
    <w:rsid w:val="00C65B1A"/>
    <w:rsid w:val="00C738A5"/>
    <w:rsid w:val="00C77798"/>
    <w:rsid w:val="00CB5746"/>
    <w:rsid w:val="00CC17C9"/>
    <w:rsid w:val="00CD358E"/>
    <w:rsid w:val="00CE4AB7"/>
    <w:rsid w:val="00D25016"/>
    <w:rsid w:val="00D5506B"/>
    <w:rsid w:val="00D675C7"/>
    <w:rsid w:val="00D828AB"/>
    <w:rsid w:val="00DC574D"/>
    <w:rsid w:val="00DE566D"/>
    <w:rsid w:val="00E37522"/>
    <w:rsid w:val="00E42088"/>
    <w:rsid w:val="00E50DF1"/>
    <w:rsid w:val="00E515B4"/>
    <w:rsid w:val="00E7253C"/>
    <w:rsid w:val="00EA6204"/>
    <w:rsid w:val="00EA7EC8"/>
    <w:rsid w:val="00EC473B"/>
    <w:rsid w:val="00EF6CA4"/>
    <w:rsid w:val="00F120D1"/>
    <w:rsid w:val="00F20CA9"/>
    <w:rsid w:val="00F22602"/>
    <w:rsid w:val="00F57429"/>
    <w:rsid w:val="00F71129"/>
    <w:rsid w:val="00F96454"/>
    <w:rsid w:val="00FC6850"/>
    <w:rsid w:val="00FE5F93"/>
    <w:rsid w:val="2DFB3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E687C"/>
  <w15:chartTrackingRefBased/>
  <w15:docId w15:val="{0A0C77EF-29E7-4C3A-BA18-928AAB518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6D3C9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D3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D3C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D3C99"/>
  </w:style>
  <w:style w:type="paragraph" w:customStyle="1" w:styleId="Default">
    <w:name w:val="Default"/>
    <w:rsid w:val="00933F88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933F8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17245"/>
    <w:pPr>
      <w:ind w:left="720"/>
      <w:contextualSpacing/>
    </w:pPr>
  </w:style>
  <w:style w:type="table" w:styleId="Tablaconcuadrculaclara">
    <w:name w:val="Grid Table Light"/>
    <w:basedOn w:val="Tablanormal"/>
    <w:uiPriority w:val="40"/>
    <w:rsid w:val="00C7779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n">
    <w:name w:val="Revision"/>
    <w:hidden/>
    <w:uiPriority w:val="99"/>
    <w:semiHidden/>
    <w:rsid w:val="00CD358E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4E4EE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E4EE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E4EE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E4EE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E4E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17332-331A-4F70-B779-68E5FEC88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8</Words>
  <Characters>4339</Characters>
  <Application>Microsoft Office Word</Application>
  <DocSecurity>0</DocSecurity>
  <Lines>36</Lines>
  <Paragraphs>10</Paragraphs>
  <ScaleCrop>false</ScaleCrop>
  <Company/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eya Krishna</dc:creator>
  <cp:lastModifiedBy>Antonieta Corrales Sandi</cp:lastModifiedBy>
  <cp:revision>2</cp:revision>
  <cp:lastPrinted>2022-06-02T14:51:00Z</cp:lastPrinted>
  <dcterms:created xsi:type="dcterms:W3CDTF">2023-06-06T14:58:00Z</dcterms:created>
  <dcterms:modified xsi:type="dcterms:W3CDTF">2023-06-06T14:58:00Z</dcterms:modified>
</cp:coreProperties>
</file>